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38378D" w:rsidRDefault="008757BE" w:rsidP="00351199">
      <w:pPr>
        <w:jc w:val="center"/>
        <w:rPr>
          <w:b/>
          <w:bCs/>
          <w:sz w:val="28"/>
          <w:szCs w:val="28"/>
          <w:lang w:val="ro-RO"/>
        </w:rPr>
      </w:pPr>
    </w:p>
    <w:p w14:paraId="1FE99A49" w14:textId="47E99689" w:rsidR="005559D6" w:rsidRPr="0038378D" w:rsidRDefault="005559D6" w:rsidP="00351199">
      <w:pPr>
        <w:jc w:val="center"/>
        <w:rPr>
          <w:b/>
          <w:bCs/>
          <w:sz w:val="28"/>
          <w:szCs w:val="28"/>
          <w:lang w:val="ro-RO"/>
        </w:rPr>
      </w:pPr>
      <w:r w:rsidRPr="0038378D">
        <w:rPr>
          <w:b/>
          <w:bCs/>
          <w:sz w:val="28"/>
          <w:szCs w:val="28"/>
          <w:lang w:val="ro-RO"/>
        </w:rPr>
        <w:t>Universitatea Tehnică din Cluj-Napoca</w:t>
      </w:r>
    </w:p>
    <w:p w14:paraId="19E30B6D" w14:textId="58A160C6" w:rsidR="005559D6" w:rsidRPr="0038378D" w:rsidRDefault="005559D6" w:rsidP="00351199">
      <w:pPr>
        <w:jc w:val="center"/>
        <w:rPr>
          <w:b/>
          <w:bCs/>
          <w:sz w:val="28"/>
          <w:szCs w:val="28"/>
          <w:lang w:val="ro-RO"/>
        </w:rPr>
      </w:pPr>
      <w:r w:rsidRPr="0038378D">
        <w:rPr>
          <w:b/>
          <w:bCs/>
          <w:sz w:val="28"/>
          <w:szCs w:val="28"/>
          <w:lang w:val="ro-RO"/>
        </w:rPr>
        <w:t>Facultatea de Electronică, Telecomunicații și Tehnologia Informației</w:t>
      </w:r>
    </w:p>
    <w:p w14:paraId="60D200E7" w14:textId="03899B26" w:rsidR="005559D6" w:rsidRPr="0038378D" w:rsidRDefault="005559D6" w:rsidP="00C849BF">
      <w:pPr>
        <w:rPr>
          <w:szCs w:val="24"/>
          <w:lang w:val="ro-RO"/>
        </w:rPr>
      </w:pPr>
    </w:p>
    <w:p w14:paraId="5111AFC9" w14:textId="2E918797" w:rsidR="002079AF" w:rsidRPr="0038378D" w:rsidRDefault="002079AF" w:rsidP="00C849BF">
      <w:pPr>
        <w:rPr>
          <w:szCs w:val="24"/>
          <w:lang w:val="ro-RO"/>
        </w:rPr>
      </w:pPr>
    </w:p>
    <w:p w14:paraId="200B6FF8" w14:textId="71D334D6" w:rsidR="002079AF" w:rsidRPr="0038378D" w:rsidRDefault="002079AF" w:rsidP="00C849BF">
      <w:pPr>
        <w:rPr>
          <w:szCs w:val="24"/>
          <w:lang w:val="ro-RO"/>
        </w:rPr>
      </w:pPr>
    </w:p>
    <w:p w14:paraId="4E9EFB57" w14:textId="441D0D59" w:rsidR="002079AF" w:rsidRPr="0038378D" w:rsidRDefault="002079AF" w:rsidP="00C849BF">
      <w:pPr>
        <w:rPr>
          <w:szCs w:val="24"/>
          <w:lang w:val="ro-RO"/>
        </w:rPr>
      </w:pPr>
    </w:p>
    <w:p w14:paraId="2995F9E2" w14:textId="79A011D0" w:rsidR="002079AF" w:rsidRPr="0038378D" w:rsidRDefault="002079AF" w:rsidP="00C849BF">
      <w:pPr>
        <w:rPr>
          <w:szCs w:val="24"/>
          <w:lang w:val="ro-RO"/>
        </w:rPr>
      </w:pPr>
    </w:p>
    <w:p w14:paraId="0CD85A0B" w14:textId="630306AD" w:rsidR="002079AF" w:rsidRPr="0038378D" w:rsidRDefault="002079AF" w:rsidP="00C849BF">
      <w:pPr>
        <w:rPr>
          <w:szCs w:val="24"/>
          <w:lang w:val="ro-RO"/>
        </w:rPr>
      </w:pPr>
    </w:p>
    <w:p w14:paraId="73D9EFFC" w14:textId="77777777" w:rsidR="002079AF" w:rsidRPr="0038378D" w:rsidRDefault="002079AF" w:rsidP="00C849BF">
      <w:pPr>
        <w:rPr>
          <w:b/>
          <w:bCs/>
          <w:sz w:val="36"/>
          <w:szCs w:val="36"/>
          <w:lang w:val="ro-RO"/>
        </w:rPr>
      </w:pPr>
    </w:p>
    <w:p w14:paraId="5D538829" w14:textId="494BBF90" w:rsidR="006744D1" w:rsidRPr="0038378D" w:rsidRDefault="00F67E1D" w:rsidP="00351199">
      <w:pPr>
        <w:jc w:val="center"/>
        <w:rPr>
          <w:b/>
          <w:bCs/>
          <w:sz w:val="52"/>
          <w:szCs w:val="52"/>
          <w:lang w:val="ro-RO"/>
        </w:rPr>
      </w:pPr>
      <w:r w:rsidRPr="0038378D">
        <w:rPr>
          <w:b/>
          <w:bCs/>
          <w:sz w:val="52"/>
          <w:szCs w:val="52"/>
          <w:lang w:val="ro-RO"/>
        </w:rPr>
        <w:t>ASRSV</w:t>
      </w:r>
    </w:p>
    <w:p w14:paraId="64D3057C" w14:textId="3C4945A8" w:rsidR="005559D6" w:rsidRPr="0038378D" w:rsidRDefault="00232C5B" w:rsidP="00351199">
      <w:pPr>
        <w:jc w:val="center"/>
        <w:rPr>
          <w:b/>
          <w:bCs/>
          <w:sz w:val="52"/>
          <w:szCs w:val="52"/>
          <w:lang w:val="ro-RO"/>
        </w:rPr>
      </w:pPr>
      <w:r w:rsidRPr="0038378D">
        <w:rPr>
          <w:b/>
          <w:bCs/>
          <w:sz w:val="52"/>
          <w:szCs w:val="52"/>
          <w:lang w:val="ro-RO"/>
        </w:rPr>
        <w:t>Sintetizator virtual implementat cu Python</w:t>
      </w:r>
    </w:p>
    <w:p w14:paraId="1003BF40" w14:textId="51AD1F71" w:rsidR="005559D6" w:rsidRPr="0038378D" w:rsidRDefault="005559D6" w:rsidP="00C849BF">
      <w:pPr>
        <w:rPr>
          <w:sz w:val="36"/>
          <w:szCs w:val="36"/>
          <w:lang w:val="ro-RO"/>
        </w:rPr>
      </w:pPr>
    </w:p>
    <w:p w14:paraId="799C1C25" w14:textId="74F0BF6F" w:rsidR="002079AF" w:rsidRPr="0038378D" w:rsidRDefault="002079AF" w:rsidP="00C849BF">
      <w:pPr>
        <w:rPr>
          <w:sz w:val="36"/>
          <w:szCs w:val="36"/>
          <w:lang w:val="ro-RO"/>
        </w:rPr>
      </w:pPr>
    </w:p>
    <w:p w14:paraId="52ECF93D" w14:textId="682272FF" w:rsidR="002079AF" w:rsidRPr="0038378D" w:rsidRDefault="002079AF" w:rsidP="00C849BF">
      <w:pPr>
        <w:rPr>
          <w:sz w:val="36"/>
          <w:szCs w:val="36"/>
          <w:lang w:val="ro-RO"/>
        </w:rPr>
      </w:pPr>
    </w:p>
    <w:p w14:paraId="0CA298AD" w14:textId="54C7D7DF" w:rsidR="002079AF" w:rsidRPr="0038378D" w:rsidRDefault="002079AF" w:rsidP="00C849BF">
      <w:pPr>
        <w:rPr>
          <w:sz w:val="36"/>
          <w:szCs w:val="36"/>
          <w:lang w:val="ro-RO"/>
        </w:rPr>
      </w:pPr>
    </w:p>
    <w:p w14:paraId="11B17A9A" w14:textId="60B931B2" w:rsidR="002079AF" w:rsidRPr="0038378D" w:rsidRDefault="002079AF" w:rsidP="00C849BF">
      <w:pPr>
        <w:rPr>
          <w:sz w:val="36"/>
          <w:szCs w:val="36"/>
          <w:lang w:val="ro-RO"/>
        </w:rPr>
      </w:pPr>
    </w:p>
    <w:p w14:paraId="57E5AB06" w14:textId="20DEDCEC" w:rsidR="00515CBD" w:rsidRPr="0038378D" w:rsidRDefault="00515CBD" w:rsidP="00C849BF">
      <w:pPr>
        <w:rPr>
          <w:sz w:val="36"/>
          <w:szCs w:val="36"/>
          <w:lang w:val="ro-RO"/>
        </w:rPr>
      </w:pPr>
    </w:p>
    <w:p w14:paraId="3C7CBF9A" w14:textId="77777777" w:rsidR="00601F77" w:rsidRPr="0038378D" w:rsidRDefault="00601F77" w:rsidP="00DE054C">
      <w:pPr>
        <w:rPr>
          <w:sz w:val="36"/>
          <w:szCs w:val="36"/>
          <w:lang w:val="ro-RO"/>
        </w:rPr>
      </w:pPr>
    </w:p>
    <w:p w14:paraId="0833706F" w14:textId="7D9625FE" w:rsidR="002079AF" w:rsidRPr="0038378D" w:rsidRDefault="0006172E" w:rsidP="0077276A">
      <w:pPr>
        <w:tabs>
          <w:tab w:val="left" w:pos="8145"/>
        </w:tabs>
        <w:ind w:firstLine="142"/>
        <w:jc w:val="left"/>
        <w:rPr>
          <w:sz w:val="28"/>
          <w:szCs w:val="28"/>
          <w:lang w:val="ro-RO"/>
        </w:rPr>
      </w:pPr>
      <w:r w:rsidRPr="0038378D">
        <w:rPr>
          <w:sz w:val="28"/>
          <w:szCs w:val="28"/>
          <w:lang w:val="ro-RO"/>
        </w:rPr>
        <w:t xml:space="preserve">Profesor coordonator: </w:t>
      </w:r>
      <w:r w:rsidR="0077276A" w:rsidRPr="0038378D">
        <w:rPr>
          <w:sz w:val="28"/>
          <w:szCs w:val="28"/>
          <w:lang w:val="ro-RO"/>
        </w:rPr>
        <w:t xml:space="preserve">                 </w:t>
      </w:r>
      <w:r w:rsidR="0077276A" w:rsidRPr="0038378D">
        <w:rPr>
          <w:sz w:val="28"/>
          <w:szCs w:val="28"/>
          <w:lang w:val="ro-RO"/>
        </w:rPr>
        <w:tab/>
      </w:r>
      <w:r w:rsidR="0077276A" w:rsidRPr="0038378D">
        <w:rPr>
          <w:sz w:val="28"/>
          <w:szCs w:val="28"/>
          <w:lang w:val="ro-RO"/>
        </w:rPr>
        <w:tab/>
        <w:t xml:space="preserve">  </w:t>
      </w:r>
      <w:r w:rsidRPr="0038378D">
        <w:rPr>
          <w:sz w:val="28"/>
          <w:szCs w:val="28"/>
          <w:lang w:val="ro-RO"/>
        </w:rPr>
        <w:t>Student:</w:t>
      </w:r>
    </w:p>
    <w:p w14:paraId="3A7900B8" w14:textId="0B33F494" w:rsidR="002079AF" w:rsidRPr="0038378D" w:rsidRDefault="00860BFE" w:rsidP="00DE054C">
      <w:pPr>
        <w:ind w:right="-35" w:firstLine="142"/>
        <w:rPr>
          <w:sz w:val="28"/>
          <w:szCs w:val="28"/>
          <w:lang w:val="ro-RO"/>
        </w:rPr>
      </w:pPr>
      <w:r w:rsidRPr="0038378D">
        <w:rPr>
          <w:sz w:val="28"/>
          <w:szCs w:val="28"/>
          <w:lang w:val="ro-RO"/>
        </w:rPr>
        <w:t>prof. dr. ing. Eugen Lupu</w:t>
      </w:r>
      <w:r w:rsidR="002079AF" w:rsidRPr="0038378D">
        <w:rPr>
          <w:szCs w:val="24"/>
          <w:lang w:val="ro-RO"/>
        </w:rPr>
        <w:tab/>
      </w:r>
      <w:r w:rsidR="002079AF" w:rsidRPr="0038378D">
        <w:rPr>
          <w:szCs w:val="24"/>
          <w:lang w:val="ro-RO"/>
        </w:rPr>
        <w:tab/>
      </w:r>
      <w:r w:rsidR="00DE054C" w:rsidRPr="0038378D">
        <w:rPr>
          <w:szCs w:val="24"/>
          <w:lang w:val="ro-RO"/>
        </w:rPr>
        <w:tab/>
        <w:t xml:space="preserve">                           </w:t>
      </w:r>
      <w:r w:rsidR="005C41C2" w:rsidRPr="0038378D">
        <w:rPr>
          <w:szCs w:val="24"/>
          <w:lang w:val="ro-RO"/>
        </w:rPr>
        <w:t xml:space="preserve">           </w:t>
      </w:r>
      <w:r w:rsidR="002079AF" w:rsidRPr="0038378D">
        <w:rPr>
          <w:sz w:val="28"/>
          <w:szCs w:val="28"/>
          <w:lang w:val="ro-RO"/>
        </w:rPr>
        <w:t>Jimon Lucian-Daniel</w:t>
      </w:r>
    </w:p>
    <w:p w14:paraId="4DFFE85A" w14:textId="457C6A57" w:rsidR="00DD22E6" w:rsidRPr="0038378D" w:rsidRDefault="00DD22E6" w:rsidP="00FC6889">
      <w:pPr>
        <w:ind w:firstLine="142"/>
        <w:jc w:val="center"/>
        <w:rPr>
          <w:sz w:val="28"/>
          <w:szCs w:val="28"/>
          <w:lang w:val="ro-RO"/>
        </w:rPr>
      </w:pPr>
    </w:p>
    <w:p w14:paraId="1436A43C" w14:textId="51085602" w:rsidR="00547E03" w:rsidRPr="0038378D" w:rsidRDefault="00547E03" w:rsidP="00FC6889">
      <w:pPr>
        <w:jc w:val="center"/>
        <w:rPr>
          <w:szCs w:val="24"/>
          <w:lang w:val="ro-RO"/>
        </w:rPr>
      </w:pPr>
      <w:r w:rsidRPr="0038378D">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38378D" w:rsidRDefault="005D1CAF" w:rsidP="00C849BF">
          <w:pPr>
            <w:pStyle w:val="TOCHeading"/>
            <w:rPr>
              <w:rStyle w:val="TitleChar"/>
              <w:rFonts w:eastAsiaTheme="minorEastAsia" w:cstheme="minorBidi"/>
              <w:color w:val="auto"/>
              <w:sz w:val="24"/>
              <w:szCs w:val="22"/>
              <w:lang w:val="ro-RO" w:eastAsia="ja-JP"/>
            </w:rPr>
          </w:pPr>
          <w:r w:rsidRPr="0038378D">
            <w:rPr>
              <w:rStyle w:val="TitleChar"/>
              <w:b/>
              <w:bCs/>
              <w:lang w:val="ro-RO"/>
            </w:rPr>
            <w:t>Cuprins</w:t>
          </w:r>
        </w:p>
        <w:p w14:paraId="331DB0D4" w14:textId="3604D0B4" w:rsidR="005D7BBE" w:rsidRDefault="005D1CAF">
          <w:pPr>
            <w:pStyle w:val="TOC1"/>
            <w:rPr>
              <w:rFonts w:asciiTheme="minorHAnsi" w:hAnsiTheme="minorHAnsi"/>
              <w:b w:val="0"/>
              <w:bCs w:val="0"/>
              <w:sz w:val="22"/>
              <w:lang w:val="en-US" w:eastAsia="en-US"/>
            </w:rPr>
          </w:pPr>
          <w:r w:rsidRPr="0038378D">
            <w:rPr>
              <w:lang w:val="ro-RO"/>
            </w:rPr>
            <w:fldChar w:fldCharType="begin"/>
          </w:r>
          <w:r w:rsidRPr="0038378D">
            <w:rPr>
              <w:lang w:val="ro-RO"/>
            </w:rPr>
            <w:instrText xml:space="preserve"> TOC \o "1-3" \h \z \u </w:instrText>
          </w:r>
          <w:r w:rsidRPr="0038378D">
            <w:rPr>
              <w:lang w:val="ro-RO"/>
            </w:rPr>
            <w:fldChar w:fldCharType="separate"/>
          </w:r>
          <w:hyperlink w:anchor="_Toc153667075" w:history="1">
            <w:r w:rsidR="005D7BBE" w:rsidRPr="002A11F2">
              <w:rPr>
                <w:rStyle w:val="Hyperlink"/>
                <w:lang w:val="ro-RO"/>
              </w:rPr>
              <w:t>Introducere</w:t>
            </w:r>
            <w:r w:rsidR="005D7BBE">
              <w:rPr>
                <w:webHidden/>
              </w:rPr>
              <w:tab/>
            </w:r>
            <w:r w:rsidR="005D7BBE">
              <w:rPr>
                <w:webHidden/>
              </w:rPr>
              <w:fldChar w:fldCharType="begin"/>
            </w:r>
            <w:r w:rsidR="005D7BBE">
              <w:rPr>
                <w:webHidden/>
              </w:rPr>
              <w:instrText xml:space="preserve"> PAGEREF _Toc153667075 \h </w:instrText>
            </w:r>
            <w:r w:rsidR="005D7BBE">
              <w:rPr>
                <w:webHidden/>
              </w:rPr>
            </w:r>
            <w:r w:rsidR="005D7BBE">
              <w:rPr>
                <w:webHidden/>
              </w:rPr>
              <w:fldChar w:fldCharType="separate"/>
            </w:r>
            <w:r w:rsidR="005D7BBE">
              <w:rPr>
                <w:webHidden/>
              </w:rPr>
              <w:t>3</w:t>
            </w:r>
            <w:r w:rsidR="005D7BBE">
              <w:rPr>
                <w:webHidden/>
              </w:rPr>
              <w:fldChar w:fldCharType="end"/>
            </w:r>
          </w:hyperlink>
        </w:p>
        <w:p w14:paraId="1515845E" w14:textId="79EE2B08" w:rsidR="005D7BBE" w:rsidRDefault="00000000">
          <w:pPr>
            <w:pStyle w:val="TOC2"/>
            <w:tabs>
              <w:tab w:val="right" w:leader="dot" w:pos="9736"/>
            </w:tabs>
            <w:rPr>
              <w:rFonts w:asciiTheme="minorHAnsi" w:hAnsiTheme="minorHAnsi"/>
              <w:noProof/>
              <w:sz w:val="22"/>
              <w:lang w:val="en-US" w:eastAsia="en-US"/>
            </w:rPr>
          </w:pPr>
          <w:hyperlink w:anchor="_Toc153667076" w:history="1">
            <w:r w:rsidR="005D7BBE" w:rsidRPr="002A11F2">
              <w:rPr>
                <w:rStyle w:val="Hyperlink"/>
                <w:noProof/>
                <w:lang w:val="ro-RO"/>
              </w:rPr>
              <w:t>Despre proiect</w:t>
            </w:r>
            <w:r w:rsidR="005D7BBE">
              <w:rPr>
                <w:noProof/>
                <w:webHidden/>
              </w:rPr>
              <w:tab/>
            </w:r>
            <w:r w:rsidR="005D7BBE">
              <w:rPr>
                <w:noProof/>
                <w:webHidden/>
              </w:rPr>
              <w:fldChar w:fldCharType="begin"/>
            </w:r>
            <w:r w:rsidR="005D7BBE">
              <w:rPr>
                <w:noProof/>
                <w:webHidden/>
              </w:rPr>
              <w:instrText xml:space="preserve"> PAGEREF _Toc153667076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7583CB55" w14:textId="2E010EC7" w:rsidR="005D7BBE" w:rsidRDefault="00000000">
          <w:pPr>
            <w:pStyle w:val="TOC3"/>
            <w:tabs>
              <w:tab w:val="right" w:leader="dot" w:pos="9736"/>
            </w:tabs>
            <w:rPr>
              <w:rFonts w:asciiTheme="minorHAnsi" w:hAnsiTheme="minorHAnsi"/>
              <w:noProof/>
              <w:sz w:val="22"/>
              <w:lang w:val="en-US" w:eastAsia="en-US"/>
            </w:rPr>
          </w:pPr>
          <w:hyperlink w:anchor="_Toc153667077" w:history="1">
            <w:r w:rsidR="005D7BBE" w:rsidRPr="002A11F2">
              <w:rPr>
                <w:rStyle w:val="Hyperlink"/>
                <w:noProof/>
                <w:lang w:val="ro-RO"/>
              </w:rPr>
              <w:t>Problema</w:t>
            </w:r>
            <w:r w:rsidR="005D7BBE">
              <w:rPr>
                <w:noProof/>
                <w:webHidden/>
              </w:rPr>
              <w:tab/>
            </w:r>
            <w:r w:rsidR="005D7BBE">
              <w:rPr>
                <w:noProof/>
                <w:webHidden/>
              </w:rPr>
              <w:fldChar w:fldCharType="begin"/>
            </w:r>
            <w:r w:rsidR="005D7BBE">
              <w:rPr>
                <w:noProof/>
                <w:webHidden/>
              </w:rPr>
              <w:instrText xml:space="preserve"> PAGEREF _Toc153667077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5C1C7D21" w14:textId="6236E425" w:rsidR="005D7BBE" w:rsidRDefault="00000000">
          <w:pPr>
            <w:pStyle w:val="TOC3"/>
            <w:tabs>
              <w:tab w:val="right" w:leader="dot" w:pos="9736"/>
            </w:tabs>
            <w:rPr>
              <w:rFonts w:asciiTheme="minorHAnsi" w:hAnsiTheme="minorHAnsi"/>
              <w:noProof/>
              <w:sz w:val="22"/>
              <w:lang w:val="en-US" w:eastAsia="en-US"/>
            </w:rPr>
          </w:pPr>
          <w:hyperlink w:anchor="_Toc153667078" w:history="1">
            <w:r w:rsidR="005D7BBE" w:rsidRPr="002A11F2">
              <w:rPr>
                <w:rStyle w:val="Hyperlink"/>
                <w:noProof/>
                <w:lang w:val="ro-RO"/>
              </w:rPr>
              <w:t>Soluția</w:t>
            </w:r>
            <w:r w:rsidR="005D7BBE">
              <w:rPr>
                <w:noProof/>
                <w:webHidden/>
              </w:rPr>
              <w:tab/>
            </w:r>
            <w:r w:rsidR="005D7BBE">
              <w:rPr>
                <w:noProof/>
                <w:webHidden/>
              </w:rPr>
              <w:fldChar w:fldCharType="begin"/>
            </w:r>
            <w:r w:rsidR="005D7BBE">
              <w:rPr>
                <w:noProof/>
                <w:webHidden/>
              </w:rPr>
              <w:instrText xml:space="preserve"> PAGEREF _Toc153667078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4BF94191" w14:textId="5CB695CB" w:rsidR="005D7BBE" w:rsidRDefault="00000000">
          <w:pPr>
            <w:pStyle w:val="TOC2"/>
            <w:tabs>
              <w:tab w:val="right" w:leader="dot" w:pos="9736"/>
            </w:tabs>
            <w:rPr>
              <w:rFonts w:asciiTheme="minorHAnsi" w:hAnsiTheme="minorHAnsi"/>
              <w:noProof/>
              <w:sz w:val="22"/>
              <w:lang w:val="en-US" w:eastAsia="en-US"/>
            </w:rPr>
          </w:pPr>
          <w:hyperlink w:anchor="_Toc153667079" w:history="1">
            <w:r w:rsidR="005D7BBE" w:rsidRPr="002A11F2">
              <w:rPr>
                <w:rStyle w:val="Hyperlink"/>
                <w:noProof/>
                <w:lang w:val="ro-RO"/>
              </w:rPr>
              <w:t>Tehnici de programare Python și învățare automată</w:t>
            </w:r>
            <w:r w:rsidR="005D7BBE">
              <w:rPr>
                <w:noProof/>
                <w:webHidden/>
              </w:rPr>
              <w:tab/>
            </w:r>
            <w:r w:rsidR="005D7BBE">
              <w:rPr>
                <w:noProof/>
                <w:webHidden/>
              </w:rPr>
              <w:fldChar w:fldCharType="begin"/>
            </w:r>
            <w:r w:rsidR="005D7BBE">
              <w:rPr>
                <w:noProof/>
                <w:webHidden/>
              </w:rPr>
              <w:instrText xml:space="preserve"> PAGEREF _Toc153667079 \h </w:instrText>
            </w:r>
            <w:r w:rsidR="005D7BBE">
              <w:rPr>
                <w:noProof/>
                <w:webHidden/>
              </w:rPr>
            </w:r>
            <w:r w:rsidR="005D7BBE">
              <w:rPr>
                <w:noProof/>
                <w:webHidden/>
              </w:rPr>
              <w:fldChar w:fldCharType="separate"/>
            </w:r>
            <w:r w:rsidR="005D7BBE">
              <w:rPr>
                <w:noProof/>
                <w:webHidden/>
              </w:rPr>
              <w:t>3</w:t>
            </w:r>
            <w:r w:rsidR="005D7BBE">
              <w:rPr>
                <w:noProof/>
                <w:webHidden/>
              </w:rPr>
              <w:fldChar w:fldCharType="end"/>
            </w:r>
          </w:hyperlink>
        </w:p>
        <w:p w14:paraId="345524B4" w14:textId="6408E70A" w:rsidR="005D7BBE" w:rsidRDefault="00000000">
          <w:pPr>
            <w:pStyle w:val="TOC1"/>
            <w:rPr>
              <w:rFonts w:asciiTheme="minorHAnsi" w:hAnsiTheme="minorHAnsi"/>
              <w:b w:val="0"/>
              <w:bCs w:val="0"/>
              <w:sz w:val="22"/>
              <w:lang w:val="en-US" w:eastAsia="en-US"/>
            </w:rPr>
          </w:pPr>
          <w:hyperlink w:anchor="_Toc153667080" w:history="1">
            <w:r w:rsidR="005D7BBE" w:rsidRPr="002A11F2">
              <w:rPr>
                <w:rStyle w:val="Hyperlink"/>
                <w:lang w:val="ro-RO"/>
              </w:rPr>
              <w:t>Fundamentare teoretică</w:t>
            </w:r>
            <w:r w:rsidR="005D7BBE">
              <w:rPr>
                <w:webHidden/>
              </w:rPr>
              <w:tab/>
            </w:r>
            <w:r w:rsidR="005D7BBE">
              <w:rPr>
                <w:webHidden/>
              </w:rPr>
              <w:fldChar w:fldCharType="begin"/>
            </w:r>
            <w:r w:rsidR="005D7BBE">
              <w:rPr>
                <w:webHidden/>
              </w:rPr>
              <w:instrText xml:space="preserve"> PAGEREF _Toc153667080 \h </w:instrText>
            </w:r>
            <w:r w:rsidR="005D7BBE">
              <w:rPr>
                <w:webHidden/>
              </w:rPr>
            </w:r>
            <w:r w:rsidR="005D7BBE">
              <w:rPr>
                <w:webHidden/>
              </w:rPr>
              <w:fldChar w:fldCharType="separate"/>
            </w:r>
            <w:r w:rsidR="005D7BBE">
              <w:rPr>
                <w:webHidden/>
              </w:rPr>
              <w:t>4</w:t>
            </w:r>
            <w:r w:rsidR="005D7BBE">
              <w:rPr>
                <w:webHidden/>
              </w:rPr>
              <w:fldChar w:fldCharType="end"/>
            </w:r>
          </w:hyperlink>
        </w:p>
        <w:p w14:paraId="416DDCBD" w14:textId="70F0E988" w:rsidR="005D7BBE" w:rsidRDefault="00000000">
          <w:pPr>
            <w:pStyle w:val="TOC2"/>
            <w:tabs>
              <w:tab w:val="right" w:leader="dot" w:pos="9736"/>
            </w:tabs>
            <w:rPr>
              <w:rFonts w:asciiTheme="minorHAnsi" w:hAnsiTheme="minorHAnsi"/>
              <w:noProof/>
              <w:sz w:val="22"/>
              <w:lang w:val="en-US" w:eastAsia="en-US"/>
            </w:rPr>
          </w:pPr>
          <w:hyperlink w:anchor="_Toc153667081" w:history="1">
            <w:r w:rsidR="005D7BBE" w:rsidRPr="002A11F2">
              <w:rPr>
                <w:rStyle w:val="Hyperlink"/>
                <w:noProof/>
                <w:lang w:val="ro-RO"/>
              </w:rPr>
              <w:t>Sinteza digitală a sunetelor</w:t>
            </w:r>
            <w:r w:rsidR="005D7BBE">
              <w:rPr>
                <w:noProof/>
                <w:webHidden/>
              </w:rPr>
              <w:tab/>
            </w:r>
            <w:r w:rsidR="005D7BBE">
              <w:rPr>
                <w:noProof/>
                <w:webHidden/>
              </w:rPr>
              <w:fldChar w:fldCharType="begin"/>
            </w:r>
            <w:r w:rsidR="005D7BBE">
              <w:rPr>
                <w:noProof/>
                <w:webHidden/>
              </w:rPr>
              <w:instrText xml:space="preserve"> PAGEREF _Toc153667081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2EBA2636" w14:textId="5B91F96F" w:rsidR="005D7BBE" w:rsidRDefault="00000000">
          <w:pPr>
            <w:pStyle w:val="TOC2"/>
            <w:tabs>
              <w:tab w:val="right" w:leader="dot" w:pos="9736"/>
            </w:tabs>
            <w:rPr>
              <w:rFonts w:asciiTheme="minorHAnsi" w:hAnsiTheme="minorHAnsi"/>
              <w:noProof/>
              <w:sz w:val="22"/>
              <w:lang w:val="en-US" w:eastAsia="en-US"/>
            </w:rPr>
          </w:pPr>
          <w:hyperlink w:anchor="_Toc153667082" w:history="1">
            <w:r w:rsidR="005D7BBE" w:rsidRPr="002A11F2">
              <w:rPr>
                <w:rStyle w:val="Hyperlink"/>
                <w:noProof/>
                <w:lang w:val="ro-RO"/>
              </w:rPr>
              <w:t>Alte Tehnici de Sinteză Digitală</w:t>
            </w:r>
            <w:r w:rsidR="005D7BBE">
              <w:rPr>
                <w:noProof/>
                <w:webHidden/>
              </w:rPr>
              <w:tab/>
            </w:r>
            <w:r w:rsidR="005D7BBE">
              <w:rPr>
                <w:noProof/>
                <w:webHidden/>
              </w:rPr>
              <w:fldChar w:fldCharType="begin"/>
            </w:r>
            <w:r w:rsidR="005D7BBE">
              <w:rPr>
                <w:noProof/>
                <w:webHidden/>
              </w:rPr>
              <w:instrText xml:space="preserve"> PAGEREF _Toc153667082 \h </w:instrText>
            </w:r>
            <w:r w:rsidR="005D7BBE">
              <w:rPr>
                <w:noProof/>
                <w:webHidden/>
              </w:rPr>
            </w:r>
            <w:r w:rsidR="005D7BBE">
              <w:rPr>
                <w:noProof/>
                <w:webHidden/>
              </w:rPr>
              <w:fldChar w:fldCharType="separate"/>
            </w:r>
            <w:r w:rsidR="005D7BBE">
              <w:rPr>
                <w:noProof/>
                <w:webHidden/>
              </w:rPr>
              <w:t>4</w:t>
            </w:r>
            <w:r w:rsidR="005D7BBE">
              <w:rPr>
                <w:noProof/>
                <w:webHidden/>
              </w:rPr>
              <w:fldChar w:fldCharType="end"/>
            </w:r>
          </w:hyperlink>
        </w:p>
        <w:p w14:paraId="3658C082" w14:textId="55ABCB74" w:rsidR="005D7BBE" w:rsidRDefault="00000000">
          <w:pPr>
            <w:pStyle w:val="TOC1"/>
            <w:rPr>
              <w:rFonts w:asciiTheme="minorHAnsi" w:hAnsiTheme="minorHAnsi"/>
              <w:b w:val="0"/>
              <w:bCs w:val="0"/>
              <w:sz w:val="22"/>
              <w:lang w:val="en-US" w:eastAsia="en-US"/>
            </w:rPr>
          </w:pPr>
          <w:hyperlink w:anchor="_Toc153667083" w:history="1">
            <w:r w:rsidR="005D7BBE" w:rsidRPr="002A11F2">
              <w:rPr>
                <w:rStyle w:val="Hyperlink"/>
                <w:lang w:val="ro-RO"/>
              </w:rPr>
              <w:t>Implementare</w:t>
            </w:r>
            <w:r w:rsidR="005D7BBE">
              <w:rPr>
                <w:webHidden/>
              </w:rPr>
              <w:tab/>
            </w:r>
            <w:r w:rsidR="005D7BBE">
              <w:rPr>
                <w:webHidden/>
              </w:rPr>
              <w:fldChar w:fldCharType="begin"/>
            </w:r>
            <w:r w:rsidR="005D7BBE">
              <w:rPr>
                <w:webHidden/>
              </w:rPr>
              <w:instrText xml:space="preserve"> PAGEREF _Toc153667083 \h </w:instrText>
            </w:r>
            <w:r w:rsidR="005D7BBE">
              <w:rPr>
                <w:webHidden/>
              </w:rPr>
            </w:r>
            <w:r w:rsidR="005D7BBE">
              <w:rPr>
                <w:webHidden/>
              </w:rPr>
              <w:fldChar w:fldCharType="separate"/>
            </w:r>
            <w:r w:rsidR="005D7BBE">
              <w:rPr>
                <w:webHidden/>
              </w:rPr>
              <w:t>5</w:t>
            </w:r>
            <w:r w:rsidR="005D7BBE">
              <w:rPr>
                <w:webHidden/>
              </w:rPr>
              <w:fldChar w:fldCharType="end"/>
            </w:r>
          </w:hyperlink>
        </w:p>
        <w:p w14:paraId="05DDFB5E" w14:textId="023D7A00" w:rsidR="005D7BBE" w:rsidRDefault="00000000">
          <w:pPr>
            <w:pStyle w:val="TOC2"/>
            <w:tabs>
              <w:tab w:val="right" w:leader="dot" w:pos="9736"/>
            </w:tabs>
            <w:rPr>
              <w:rFonts w:asciiTheme="minorHAnsi" w:hAnsiTheme="minorHAnsi"/>
              <w:noProof/>
              <w:sz w:val="22"/>
              <w:lang w:val="en-US" w:eastAsia="en-US"/>
            </w:rPr>
          </w:pPr>
          <w:hyperlink w:anchor="_Toc153667084" w:history="1">
            <w:r w:rsidR="005D7BBE" w:rsidRPr="002A11F2">
              <w:rPr>
                <w:rStyle w:val="Hyperlink"/>
                <w:noProof/>
                <w:lang w:val="ro-RO"/>
              </w:rPr>
              <w:t>Set de date</w:t>
            </w:r>
            <w:r w:rsidR="005D7BBE">
              <w:rPr>
                <w:noProof/>
                <w:webHidden/>
              </w:rPr>
              <w:tab/>
            </w:r>
            <w:r w:rsidR="005D7BBE">
              <w:rPr>
                <w:noProof/>
                <w:webHidden/>
              </w:rPr>
              <w:fldChar w:fldCharType="begin"/>
            </w:r>
            <w:r w:rsidR="005D7BBE">
              <w:rPr>
                <w:noProof/>
                <w:webHidden/>
              </w:rPr>
              <w:instrText xml:space="preserve"> PAGEREF _Toc153667084 \h </w:instrText>
            </w:r>
            <w:r w:rsidR="005D7BBE">
              <w:rPr>
                <w:noProof/>
                <w:webHidden/>
              </w:rPr>
            </w:r>
            <w:r w:rsidR="005D7BBE">
              <w:rPr>
                <w:noProof/>
                <w:webHidden/>
              </w:rPr>
              <w:fldChar w:fldCharType="separate"/>
            </w:r>
            <w:r w:rsidR="005D7BBE">
              <w:rPr>
                <w:noProof/>
                <w:webHidden/>
              </w:rPr>
              <w:t>5</w:t>
            </w:r>
            <w:r w:rsidR="005D7BBE">
              <w:rPr>
                <w:noProof/>
                <w:webHidden/>
              </w:rPr>
              <w:fldChar w:fldCharType="end"/>
            </w:r>
          </w:hyperlink>
        </w:p>
        <w:p w14:paraId="30010B35" w14:textId="20944ADB" w:rsidR="005D7BBE" w:rsidRDefault="00000000">
          <w:pPr>
            <w:pStyle w:val="TOC2"/>
            <w:tabs>
              <w:tab w:val="right" w:leader="dot" w:pos="9736"/>
            </w:tabs>
            <w:rPr>
              <w:rFonts w:asciiTheme="minorHAnsi" w:hAnsiTheme="minorHAnsi"/>
              <w:noProof/>
              <w:sz w:val="22"/>
              <w:lang w:val="en-US" w:eastAsia="en-US"/>
            </w:rPr>
          </w:pPr>
          <w:hyperlink w:anchor="_Toc153667085" w:history="1">
            <w:r w:rsidR="005D7BBE" w:rsidRPr="002A11F2">
              <w:rPr>
                <w:rStyle w:val="Hyperlink"/>
                <w:noProof/>
                <w:lang w:val="ro-RO"/>
              </w:rPr>
              <w:t>GUI</w:t>
            </w:r>
            <w:r w:rsidR="005D7BBE">
              <w:rPr>
                <w:noProof/>
                <w:webHidden/>
              </w:rPr>
              <w:tab/>
            </w:r>
            <w:r w:rsidR="005D7BBE">
              <w:rPr>
                <w:noProof/>
                <w:webHidden/>
              </w:rPr>
              <w:fldChar w:fldCharType="begin"/>
            </w:r>
            <w:r w:rsidR="005D7BBE">
              <w:rPr>
                <w:noProof/>
                <w:webHidden/>
              </w:rPr>
              <w:instrText xml:space="preserve"> PAGEREF _Toc153667085 \h </w:instrText>
            </w:r>
            <w:r w:rsidR="005D7BBE">
              <w:rPr>
                <w:noProof/>
                <w:webHidden/>
              </w:rPr>
            </w:r>
            <w:r w:rsidR="005D7BBE">
              <w:rPr>
                <w:noProof/>
                <w:webHidden/>
              </w:rPr>
              <w:fldChar w:fldCharType="separate"/>
            </w:r>
            <w:r w:rsidR="005D7BBE">
              <w:rPr>
                <w:noProof/>
                <w:webHidden/>
              </w:rPr>
              <w:t>6</w:t>
            </w:r>
            <w:r w:rsidR="005D7BBE">
              <w:rPr>
                <w:noProof/>
                <w:webHidden/>
              </w:rPr>
              <w:fldChar w:fldCharType="end"/>
            </w:r>
          </w:hyperlink>
        </w:p>
        <w:p w14:paraId="3317C3BA" w14:textId="246FE94A" w:rsidR="005D7BBE" w:rsidRDefault="00000000">
          <w:pPr>
            <w:pStyle w:val="TOC1"/>
            <w:rPr>
              <w:rFonts w:asciiTheme="minorHAnsi" w:hAnsiTheme="minorHAnsi"/>
              <w:b w:val="0"/>
              <w:bCs w:val="0"/>
              <w:sz w:val="22"/>
              <w:lang w:val="en-US" w:eastAsia="en-US"/>
            </w:rPr>
          </w:pPr>
          <w:hyperlink w:anchor="_Toc153667086" w:history="1">
            <w:r w:rsidR="005D7BBE" w:rsidRPr="002A11F2">
              <w:rPr>
                <w:rStyle w:val="Hyperlink"/>
                <w:lang w:val="ro-RO"/>
              </w:rPr>
              <w:t>Rezultate</w:t>
            </w:r>
            <w:r w:rsidR="005D7BBE">
              <w:rPr>
                <w:webHidden/>
              </w:rPr>
              <w:tab/>
            </w:r>
            <w:r w:rsidR="005D7BBE">
              <w:rPr>
                <w:webHidden/>
              </w:rPr>
              <w:fldChar w:fldCharType="begin"/>
            </w:r>
            <w:r w:rsidR="005D7BBE">
              <w:rPr>
                <w:webHidden/>
              </w:rPr>
              <w:instrText xml:space="preserve"> PAGEREF _Toc153667086 \h </w:instrText>
            </w:r>
            <w:r w:rsidR="005D7BBE">
              <w:rPr>
                <w:webHidden/>
              </w:rPr>
            </w:r>
            <w:r w:rsidR="005D7BBE">
              <w:rPr>
                <w:webHidden/>
              </w:rPr>
              <w:fldChar w:fldCharType="separate"/>
            </w:r>
            <w:r w:rsidR="005D7BBE">
              <w:rPr>
                <w:webHidden/>
              </w:rPr>
              <w:t>7</w:t>
            </w:r>
            <w:r w:rsidR="005D7BBE">
              <w:rPr>
                <w:webHidden/>
              </w:rPr>
              <w:fldChar w:fldCharType="end"/>
            </w:r>
          </w:hyperlink>
        </w:p>
        <w:p w14:paraId="31BC7762" w14:textId="2CDA5173" w:rsidR="005D7BBE" w:rsidRDefault="00000000">
          <w:pPr>
            <w:pStyle w:val="TOC1"/>
            <w:rPr>
              <w:rFonts w:asciiTheme="minorHAnsi" w:hAnsiTheme="minorHAnsi"/>
              <w:b w:val="0"/>
              <w:bCs w:val="0"/>
              <w:sz w:val="22"/>
              <w:lang w:val="en-US" w:eastAsia="en-US"/>
            </w:rPr>
          </w:pPr>
          <w:hyperlink w:anchor="_Toc153667087" w:history="1">
            <w:r w:rsidR="005D7BBE" w:rsidRPr="002A11F2">
              <w:rPr>
                <w:rStyle w:val="Hyperlink"/>
                <w:lang w:val="ro-RO"/>
              </w:rPr>
              <w:t>Concluzie și posibile îmbunătățiri</w:t>
            </w:r>
            <w:r w:rsidR="005D7BBE">
              <w:rPr>
                <w:webHidden/>
              </w:rPr>
              <w:tab/>
            </w:r>
            <w:r w:rsidR="005D7BBE">
              <w:rPr>
                <w:webHidden/>
              </w:rPr>
              <w:fldChar w:fldCharType="begin"/>
            </w:r>
            <w:r w:rsidR="005D7BBE">
              <w:rPr>
                <w:webHidden/>
              </w:rPr>
              <w:instrText xml:space="preserve"> PAGEREF _Toc153667087 \h </w:instrText>
            </w:r>
            <w:r w:rsidR="005D7BBE">
              <w:rPr>
                <w:webHidden/>
              </w:rPr>
            </w:r>
            <w:r w:rsidR="005D7BBE">
              <w:rPr>
                <w:webHidden/>
              </w:rPr>
              <w:fldChar w:fldCharType="separate"/>
            </w:r>
            <w:r w:rsidR="005D7BBE">
              <w:rPr>
                <w:webHidden/>
              </w:rPr>
              <w:t>8</w:t>
            </w:r>
            <w:r w:rsidR="005D7BBE">
              <w:rPr>
                <w:webHidden/>
              </w:rPr>
              <w:fldChar w:fldCharType="end"/>
            </w:r>
          </w:hyperlink>
        </w:p>
        <w:p w14:paraId="263CC903" w14:textId="3BFFC781" w:rsidR="005D7BBE" w:rsidRDefault="00000000">
          <w:pPr>
            <w:pStyle w:val="TOC1"/>
            <w:rPr>
              <w:rFonts w:asciiTheme="minorHAnsi" w:hAnsiTheme="minorHAnsi"/>
              <w:b w:val="0"/>
              <w:bCs w:val="0"/>
              <w:sz w:val="22"/>
              <w:lang w:val="en-US" w:eastAsia="en-US"/>
            </w:rPr>
          </w:pPr>
          <w:hyperlink w:anchor="_Toc153667088" w:history="1">
            <w:r w:rsidR="005D7BBE" w:rsidRPr="002A11F2">
              <w:rPr>
                <w:rStyle w:val="Hyperlink"/>
                <w:lang w:val="ro-RO"/>
              </w:rPr>
              <w:t>Bibliografie</w:t>
            </w:r>
            <w:r w:rsidR="005D7BBE">
              <w:rPr>
                <w:webHidden/>
              </w:rPr>
              <w:tab/>
            </w:r>
            <w:r w:rsidR="005D7BBE">
              <w:rPr>
                <w:webHidden/>
              </w:rPr>
              <w:fldChar w:fldCharType="begin"/>
            </w:r>
            <w:r w:rsidR="005D7BBE">
              <w:rPr>
                <w:webHidden/>
              </w:rPr>
              <w:instrText xml:space="preserve"> PAGEREF _Toc153667088 \h </w:instrText>
            </w:r>
            <w:r w:rsidR="005D7BBE">
              <w:rPr>
                <w:webHidden/>
              </w:rPr>
            </w:r>
            <w:r w:rsidR="005D7BBE">
              <w:rPr>
                <w:webHidden/>
              </w:rPr>
              <w:fldChar w:fldCharType="separate"/>
            </w:r>
            <w:r w:rsidR="005D7BBE">
              <w:rPr>
                <w:webHidden/>
              </w:rPr>
              <w:t>9</w:t>
            </w:r>
            <w:r w:rsidR="005D7BBE">
              <w:rPr>
                <w:webHidden/>
              </w:rPr>
              <w:fldChar w:fldCharType="end"/>
            </w:r>
          </w:hyperlink>
        </w:p>
        <w:p w14:paraId="52FADCB1" w14:textId="04F84CD6" w:rsidR="005D1CAF" w:rsidRPr="0038378D" w:rsidRDefault="005D1CAF" w:rsidP="00C849BF">
          <w:pPr>
            <w:rPr>
              <w:lang w:val="ro-RO"/>
            </w:rPr>
          </w:pPr>
          <w:r w:rsidRPr="0038378D">
            <w:rPr>
              <w:b/>
              <w:bCs/>
              <w:noProof/>
              <w:lang w:val="ro-RO"/>
            </w:rPr>
            <w:fldChar w:fldCharType="end"/>
          </w:r>
        </w:p>
      </w:sdtContent>
    </w:sdt>
    <w:p w14:paraId="404151AD" w14:textId="36BB2490" w:rsidR="00547E03" w:rsidRPr="0038378D" w:rsidRDefault="00547E03" w:rsidP="00F477B0">
      <w:pPr>
        <w:pStyle w:val="Heading3"/>
        <w:rPr>
          <w:lang w:val="ro-RO"/>
        </w:rPr>
      </w:pPr>
    </w:p>
    <w:p w14:paraId="4476896B" w14:textId="1282B74C" w:rsidR="005D1CAF" w:rsidRPr="0038378D" w:rsidRDefault="005D1CAF" w:rsidP="00C849BF">
      <w:pPr>
        <w:rPr>
          <w:szCs w:val="24"/>
          <w:lang w:val="ro-RO"/>
        </w:rPr>
      </w:pPr>
    </w:p>
    <w:p w14:paraId="3BBEA7E4" w14:textId="1C3BA208" w:rsidR="005D1CAF" w:rsidRPr="0038378D" w:rsidRDefault="005D1CAF" w:rsidP="00C849BF">
      <w:pPr>
        <w:rPr>
          <w:szCs w:val="24"/>
          <w:lang w:val="ro-RO"/>
        </w:rPr>
      </w:pPr>
    </w:p>
    <w:p w14:paraId="36C3DC55" w14:textId="12E8710A" w:rsidR="005D1CAF" w:rsidRPr="0038378D" w:rsidRDefault="005D1CAF" w:rsidP="00C849BF">
      <w:pPr>
        <w:rPr>
          <w:szCs w:val="24"/>
          <w:lang w:val="ro-RO"/>
        </w:rPr>
      </w:pPr>
    </w:p>
    <w:p w14:paraId="7A453D09" w14:textId="4D436925" w:rsidR="005D1CAF" w:rsidRPr="0038378D" w:rsidRDefault="005D1CAF" w:rsidP="00C849BF">
      <w:pPr>
        <w:rPr>
          <w:szCs w:val="24"/>
          <w:lang w:val="ro-RO"/>
        </w:rPr>
      </w:pPr>
    </w:p>
    <w:p w14:paraId="2E25996B" w14:textId="737B63B4" w:rsidR="005D1CAF" w:rsidRPr="0038378D" w:rsidRDefault="005D1CAF" w:rsidP="00C849BF">
      <w:pPr>
        <w:rPr>
          <w:szCs w:val="24"/>
          <w:lang w:val="ro-RO"/>
        </w:rPr>
      </w:pPr>
    </w:p>
    <w:p w14:paraId="5FACD551" w14:textId="0480780B" w:rsidR="005D1CAF" w:rsidRPr="0038378D" w:rsidRDefault="005D1CAF" w:rsidP="00C849BF">
      <w:pPr>
        <w:rPr>
          <w:szCs w:val="24"/>
          <w:lang w:val="ro-RO"/>
        </w:rPr>
      </w:pPr>
    </w:p>
    <w:p w14:paraId="6D0F11C5" w14:textId="1CD38C45" w:rsidR="005D1CAF" w:rsidRPr="0038378D" w:rsidRDefault="005D1CAF" w:rsidP="00C849BF">
      <w:pPr>
        <w:rPr>
          <w:szCs w:val="24"/>
          <w:lang w:val="ro-RO"/>
        </w:rPr>
      </w:pPr>
    </w:p>
    <w:p w14:paraId="7AB8F4ED" w14:textId="31B93AFD" w:rsidR="000E3C4D" w:rsidRPr="0038378D" w:rsidRDefault="000E3C4D" w:rsidP="00C849BF">
      <w:pPr>
        <w:rPr>
          <w:szCs w:val="24"/>
          <w:lang w:val="ro-RO"/>
        </w:rPr>
      </w:pPr>
    </w:p>
    <w:p w14:paraId="2A18CDCF" w14:textId="5F4E32DB" w:rsidR="000E3C4D" w:rsidRPr="0038378D" w:rsidRDefault="000E3C4D" w:rsidP="00C849BF">
      <w:pPr>
        <w:rPr>
          <w:szCs w:val="24"/>
          <w:lang w:val="ro-RO"/>
        </w:rPr>
      </w:pPr>
    </w:p>
    <w:p w14:paraId="5601E355" w14:textId="77777777" w:rsidR="000E3C4D" w:rsidRPr="0038378D" w:rsidRDefault="000E3C4D" w:rsidP="00C849BF">
      <w:pPr>
        <w:rPr>
          <w:szCs w:val="24"/>
          <w:lang w:val="ro-RO"/>
        </w:rPr>
      </w:pPr>
    </w:p>
    <w:p w14:paraId="7B824F42" w14:textId="079CDB99" w:rsidR="0071785D" w:rsidRPr="0038378D" w:rsidRDefault="00B74F33" w:rsidP="00535D41">
      <w:pPr>
        <w:pStyle w:val="Heading1"/>
        <w:rPr>
          <w:lang w:val="ro-RO"/>
        </w:rPr>
      </w:pPr>
      <w:bookmarkStart w:id="0" w:name="_Toc153667075"/>
      <w:r>
        <w:rPr>
          <w:lang w:val="ro-RO"/>
        </w:rPr>
        <w:lastRenderedPageBreak/>
        <w:t>Introducere</w:t>
      </w:r>
      <w:bookmarkEnd w:id="0"/>
    </w:p>
    <w:p w14:paraId="73F712E0" w14:textId="58728E67" w:rsidR="0071785D" w:rsidRPr="0038378D" w:rsidRDefault="0071785D" w:rsidP="00C77E81">
      <w:pPr>
        <w:pStyle w:val="Heading2"/>
        <w:rPr>
          <w:lang w:val="ro-RO"/>
        </w:rPr>
      </w:pPr>
      <w:bookmarkStart w:id="1" w:name="_Toc153667076"/>
      <w:r w:rsidRPr="0038378D">
        <w:rPr>
          <w:lang w:val="ro-RO"/>
        </w:rPr>
        <w:t>Despre proiect</w:t>
      </w:r>
      <w:bookmarkEnd w:id="1"/>
    </w:p>
    <w:p w14:paraId="3DCDEA7F" w14:textId="4B8C86DD" w:rsidR="000A464C" w:rsidRPr="0038378D" w:rsidRDefault="000A464C" w:rsidP="000A464C">
      <w:pPr>
        <w:rPr>
          <w:lang w:val="ro-RO"/>
        </w:rPr>
      </w:pPr>
      <w:r w:rsidRPr="0038378D">
        <w:rPr>
          <w:lang w:val="ro-RO"/>
        </w:rPr>
        <w:t>Prezentul proiect intitulat „</w:t>
      </w:r>
      <w:r w:rsidR="00A96F88" w:rsidRPr="0038378D">
        <w:rPr>
          <w:lang w:val="ro-RO"/>
        </w:rPr>
        <w:t>Sintetizator virtual implementat cu Python</w:t>
      </w:r>
      <w:r w:rsidRPr="0038378D">
        <w:rPr>
          <w:lang w:val="ro-RO"/>
        </w:rPr>
        <w:t xml:space="preserve">” a fost structurat și dezvoltat ca parte a </w:t>
      </w:r>
      <w:r w:rsidR="0057704F" w:rsidRPr="0038378D">
        <w:rPr>
          <w:lang w:val="ro-RO"/>
        </w:rPr>
        <w:t>materiei</w:t>
      </w:r>
      <w:r w:rsidRPr="0038378D">
        <w:rPr>
          <w:lang w:val="ro-RO"/>
        </w:rPr>
        <w:t xml:space="preserve"> „</w:t>
      </w:r>
      <w:r w:rsidR="0016213C" w:rsidRPr="0038378D">
        <w:rPr>
          <w:lang w:val="ro-RO"/>
        </w:rPr>
        <w:t>Analiza, sinteza și recunoașterea semnalului vocal</w:t>
      </w:r>
      <w:r w:rsidRPr="0038378D">
        <w:rPr>
          <w:lang w:val="ro-RO"/>
        </w:rPr>
        <w:t>”</w:t>
      </w:r>
      <w:r w:rsidR="00F13890" w:rsidRPr="0038378D">
        <w:rPr>
          <w:lang w:val="ro-RO"/>
        </w:rPr>
        <w:t xml:space="preserve">. </w:t>
      </w:r>
      <w:r w:rsidRPr="0038378D">
        <w:rPr>
          <w:lang w:val="ro-RO"/>
        </w:rPr>
        <w:t xml:space="preserve">Proiectul utilizează mai multe </w:t>
      </w:r>
      <w:r w:rsidR="0038378D" w:rsidRPr="0038378D">
        <w:rPr>
          <w:lang w:val="ro-RO"/>
        </w:rPr>
        <w:t>aspecte teoretice și de programare ce sunt utilizate în domeniul strâns legat al materiei, acela de analiză și recunoaștere vocală, însă diferă în motivul principal, care în cazul de față este generare de sunete muzicale, și nu vocale.</w:t>
      </w:r>
    </w:p>
    <w:p w14:paraId="45C3B258" w14:textId="420A5938" w:rsidR="00D015ED" w:rsidRPr="0038378D" w:rsidRDefault="00D015ED" w:rsidP="000A464C">
      <w:pPr>
        <w:rPr>
          <w:lang w:val="ro-RO"/>
        </w:rPr>
      </w:pPr>
      <w:r w:rsidRPr="0038378D">
        <w:rPr>
          <w:lang w:val="ro-RO"/>
        </w:rPr>
        <w:t xml:space="preserve">Scopul proiectului a fost dezvoltarea unui software care, bazat pe tehnici </w:t>
      </w:r>
      <w:r w:rsidR="00070472">
        <w:rPr>
          <w:lang w:val="ro-RO"/>
        </w:rPr>
        <w:t>de procesare și generare de sunet</w:t>
      </w:r>
      <w:r w:rsidRPr="0038378D">
        <w:rPr>
          <w:lang w:val="ro-RO"/>
        </w:rPr>
        <w:t xml:space="preserve">, poate </w:t>
      </w:r>
      <w:r w:rsidR="00234F4E">
        <w:rPr>
          <w:lang w:val="ro-RO"/>
        </w:rPr>
        <w:t>simula o octavă dintr-un sintetizator (orgă) digitală, sunetul căreia poate fi modificat de utilizator.</w:t>
      </w:r>
    </w:p>
    <w:p w14:paraId="63D72A2A" w14:textId="5D57D8DD" w:rsidR="007F3883" w:rsidRPr="0038378D" w:rsidRDefault="007F3883" w:rsidP="007F3883">
      <w:pPr>
        <w:pStyle w:val="Heading3"/>
        <w:rPr>
          <w:lang w:val="ro-RO"/>
        </w:rPr>
      </w:pPr>
      <w:bookmarkStart w:id="2" w:name="_Toc153667077"/>
      <w:r w:rsidRPr="0038378D">
        <w:rPr>
          <w:lang w:val="ro-RO"/>
        </w:rPr>
        <w:t>Problema</w:t>
      </w:r>
      <w:bookmarkEnd w:id="2"/>
    </w:p>
    <w:p w14:paraId="0E276D5B" w14:textId="51E67EB3" w:rsidR="007F3883" w:rsidRPr="0038378D" w:rsidRDefault="007F3883" w:rsidP="007F3883">
      <w:pPr>
        <w:rPr>
          <w:lang w:val="ro-RO"/>
        </w:rPr>
      </w:pPr>
      <w:r w:rsidRPr="0038378D">
        <w:rPr>
          <w:lang w:val="ro-RO"/>
        </w:rPr>
        <w:t xml:space="preserve">Problema principală a obiectivului proiectului a fost </w:t>
      </w:r>
      <w:r w:rsidR="00133A7C">
        <w:rPr>
          <w:lang w:val="ro-RO"/>
        </w:rPr>
        <w:t xml:space="preserve">găsirea unei soluții de a putea genera mai multe sunete în același timp, pentru a reda senzația de orgă reală, cât de mult se poate. Acest aspect a fost tratat prin strategia de multi-threading, astfel procesorul poate genera notele muzicale în mod paralel. O altă </w:t>
      </w:r>
    </w:p>
    <w:p w14:paraId="087F0ECF" w14:textId="711D8E0E" w:rsidR="00FF7441" w:rsidRPr="0038378D" w:rsidRDefault="00FF7441" w:rsidP="00FF7441">
      <w:pPr>
        <w:pStyle w:val="Heading3"/>
        <w:rPr>
          <w:lang w:val="ro-RO"/>
        </w:rPr>
      </w:pPr>
      <w:bookmarkStart w:id="3" w:name="_Toc153667078"/>
      <w:r w:rsidRPr="0038378D">
        <w:rPr>
          <w:lang w:val="ro-RO"/>
        </w:rPr>
        <w:t>Soluția</w:t>
      </w:r>
      <w:bookmarkEnd w:id="3"/>
    </w:p>
    <w:p w14:paraId="15DF91FF" w14:textId="13650017" w:rsidR="00FF7441" w:rsidRPr="0038378D" w:rsidRDefault="00FF7441" w:rsidP="00FF7441">
      <w:pPr>
        <w:rPr>
          <w:lang w:val="ro-RO"/>
        </w:rPr>
      </w:pPr>
      <w:r w:rsidRPr="0038378D">
        <w:rPr>
          <w:lang w:val="ro-RO"/>
        </w:rPr>
        <w:t>După cum sugerează titlul lucrării, limbajul de programare folosit a fost Python, care, printre alte beneficii extraordinare, vine cu o utilizare extinsă a diferitelor biblioteci și funcții predefinite sau open-source, în special în domeniul științei datelor. Astfel, Python a fost ales ca instrument principal al proiectului</w:t>
      </w:r>
      <w:r w:rsidR="00F23CC0">
        <w:rPr>
          <w:lang w:val="ro-RO"/>
        </w:rPr>
        <w:t>, și module specifice analizelor și sintezelor de date ca numpy.</w:t>
      </w:r>
    </w:p>
    <w:p w14:paraId="5B473997" w14:textId="3418BD0F" w:rsidR="00D66A9B" w:rsidRPr="0038378D" w:rsidRDefault="00F23CC0" w:rsidP="00FF7441">
      <w:pPr>
        <w:rPr>
          <w:lang w:val="ro-RO"/>
        </w:rPr>
      </w:pPr>
      <w:r w:rsidRPr="00F23CC0">
        <w:rPr>
          <w:lang w:val="ro-RO"/>
        </w:rPr>
        <w:t>Proiectul combină în mod unic sinteza digitală a sunetului, anvelopa ADSR, efectele de întârziere și elementele interactive ale interfeței grafice pentru o experiență de utilizare îmbucurătoare.</w:t>
      </w:r>
      <w:r w:rsidR="00D66A9B" w:rsidRPr="0038378D">
        <w:rPr>
          <w:lang w:val="ro-RO"/>
        </w:rPr>
        <w:t>.</w:t>
      </w:r>
    </w:p>
    <w:p w14:paraId="3288F05A" w14:textId="15B616E4" w:rsidR="005E3614" w:rsidRPr="0038378D" w:rsidRDefault="005E3614" w:rsidP="00FF7441">
      <w:pPr>
        <w:rPr>
          <w:lang w:val="ro-RO"/>
        </w:rPr>
      </w:pPr>
      <w:r w:rsidRPr="0038378D">
        <w:rPr>
          <w:lang w:val="ro-RO"/>
        </w:rPr>
        <w:t>În cele din urmă, deoarece scripturile au fost destinate să fie utilizate de utilizatori umani, GUI-ul pentru proiect a fost realizat cu Tkinter, care este biblioteca standard GUI pentru Python.</w:t>
      </w:r>
    </w:p>
    <w:p w14:paraId="3B11D050" w14:textId="58279E0D" w:rsidR="00F871E8" w:rsidRPr="0038378D" w:rsidRDefault="00F871E8" w:rsidP="00C77E81">
      <w:pPr>
        <w:pStyle w:val="Heading2"/>
        <w:rPr>
          <w:lang w:val="ro-RO"/>
        </w:rPr>
      </w:pPr>
      <w:bookmarkStart w:id="4" w:name="_Toc153667079"/>
      <w:r w:rsidRPr="0038378D">
        <w:rPr>
          <w:lang w:val="ro-RO"/>
        </w:rPr>
        <w:t>Tehnici de programare Python</w:t>
      </w:r>
      <w:bookmarkEnd w:id="4"/>
    </w:p>
    <w:p w14:paraId="1BBBC931" w14:textId="0405CA48" w:rsidR="008570B1" w:rsidRPr="0038378D" w:rsidRDefault="006D6860" w:rsidP="008570B1">
      <w:pPr>
        <w:rPr>
          <w:lang w:val="ro-RO"/>
        </w:rPr>
      </w:pPr>
      <w:r w:rsidRPr="0038378D">
        <w:rPr>
          <w:lang w:val="ro-RO"/>
        </w:rPr>
        <w:t xml:space="preserve">Python este unul dintre cele mai populare limbaje de programare, fiind un limbaj rapid, ușor de înțeles și accesibil, cu mii de biblioteci disponibile, făcându-l cel mai folosit </w:t>
      </w:r>
      <w:r w:rsidR="007D29BF" w:rsidRPr="0038378D">
        <w:rPr>
          <w:lang w:val="ro-RO"/>
        </w:rPr>
        <w:t xml:space="preserve">limbaj de programare din câțiva ani (la ora actuală Python este încă cel mai folosit limbaj de programare). și a câștigat premiul „Cel mai bun limbaj de programare 2021” </w:t>
      </w:r>
      <w:r w:rsidR="007D29BF" w:rsidRPr="0038378D">
        <w:rPr>
          <w:rStyle w:val="FootnoteReference"/>
          <w:lang w:val="ro-RO"/>
        </w:rPr>
        <w:footnoteReference w:id="1"/>
      </w:r>
      <w:r w:rsidR="007D29BF" w:rsidRPr="0038378D">
        <w:rPr>
          <w:lang w:val="ro-RO"/>
        </w:rPr>
        <w:t>).</w:t>
      </w:r>
    </w:p>
    <w:p w14:paraId="0534DF98" w14:textId="1DFFC525" w:rsidR="000A464C" w:rsidRPr="0038378D" w:rsidRDefault="00392619" w:rsidP="00082723">
      <w:pPr>
        <w:rPr>
          <w:lang w:val="ro-RO"/>
        </w:rPr>
      </w:pPr>
      <w:r w:rsidRPr="0038378D">
        <w:rPr>
          <w:lang w:val="ro-RO"/>
        </w:rPr>
        <w:t>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183DFE99" w14:textId="6A1757F8" w:rsidR="001B15A3" w:rsidRPr="0038378D" w:rsidRDefault="00133A7C" w:rsidP="00C849BF">
      <w:pPr>
        <w:pStyle w:val="Heading1"/>
        <w:rPr>
          <w:lang w:val="ro-RO"/>
        </w:rPr>
      </w:pPr>
      <w:bookmarkStart w:id="5" w:name="_Toc153667080"/>
      <w:r>
        <w:rPr>
          <w:lang w:val="ro-RO"/>
        </w:rPr>
        <w:lastRenderedPageBreak/>
        <w:t>Fundament</w:t>
      </w:r>
      <w:r w:rsidR="000E454F">
        <w:rPr>
          <w:lang w:val="ro-RO"/>
        </w:rPr>
        <w:t>are</w:t>
      </w:r>
      <w:r>
        <w:rPr>
          <w:lang w:val="ro-RO"/>
        </w:rPr>
        <w:t xml:space="preserve"> teoretic</w:t>
      </w:r>
      <w:r w:rsidR="000E454F">
        <w:rPr>
          <w:lang w:val="ro-RO"/>
        </w:rPr>
        <w:t>ă</w:t>
      </w:r>
      <w:bookmarkEnd w:id="5"/>
    </w:p>
    <w:p w14:paraId="3277F292" w14:textId="77777777" w:rsidR="003C5C58" w:rsidRDefault="009269DC" w:rsidP="003C5C58">
      <w:pPr>
        <w:pStyle w:val="Heading2"/>
        <w:rPr>
          <w:lang w:val="ro-RO"/>
        </w:rPr>
      </w:pPr>
      <w:bookmarkStart w:id="6" w:name="_Toc153667081"/>
      <w:r>
        <w:rPr>
          <w:lang w:val="ro-RO"/>
        </w:rPr>
        <w:t>Sinteza digitală a sunetelor</w:t>
      </w:r>
      <w:bookmarkStart w:id="7" w:name="_Toc153667083"/>
      <w:bookmarkEnd w:id="6"/>
    </w:p>
    <w:p w14:paraId="13CB908D" w14:textId="2D4B7C04" w:rsidR="00606458" w:rsidRPr="003C5C58" w:rsidRDefault="00606458" w:rsidP="006D1013">
      <w:pPr>
        <w:rPr>
          <w:rFonts w:eastAsiaTheme="majorEastAsia" w:cstheme="majorBidi"/>
          <w:b/>
          <w:color w:val="000000" w:themeColor="text1"/>
          <w:sz w:val="28"/>
          <w:szCs w:val="26"/>
          <w:lang w:val="ro-RO"/>
        </w:rPr>
      </w:pPr>
      <w:r w:rsidRPr="00606458">
        <w:rPr>
          <w:lang w:val="ro-RO"/>
        </w:rPr>
        <w:t>Sinteza digitală a sunetelor este un proces complex și diversificat care implică crearea de sunete prin metode electronice, folosind algoritmi de calculator. Această tehnică, care a evoluat considerabil de la primele sale zile, atunci când sintetizatoarele analogice erau standardul, a cunoscut o evoluție remarcabilă în era digitală. Sintetizatoarele moderne pot fi fie hardware, fie software, aducând o nouă putere și flexibilitate în tehnologia digitală</w:t>
      </w:r>
      <w:r w:rsidR="00D63A1C">
        <w:rPr>
          <w:lang w:val="ro-RO"/>
        </w:rPr>
        <w:t xml:space="preserve">, care </w:t>
      </w:r>
      <w:r w:rsidR="00D63A1C" w:rsidRPr="00D63A1C">
        <w:rPr>
          <w:lang w:val="ro-RO"/>
        </w:rPr>
        <w:t>reflectă progresele semnificative în tehnologia audio și informatică (Engel et al., 2017)</w:t>
      </w:r>
      <w:r w:rsidR="00D63A1C">
        <w:rPr>
          <w:lang w:val="ro-RO"/>
        </w:rPr>
        <w:t xml:space="preserve">. </w:t>
      </w:r>
      <w:r w:rsidRPr="00606458">
        <w:rPr>
          <w:lang w:val="ro-RO"/>
        </w:rPr>
        <w:t>Ele permit producătorilor de muzică și artiștilor să creeze sunete care altfel ar fi dificil sau imposibil de generat prin metode acustice tradiționale.</w:t>
      </w:r>
    </w:p>
    <w:p w14:paraId="35086CF6" w14:textId="77777777" w:rsidR="003C5C58" w:rsidRDefault="00606458" w:rsidP="003C5C58">
      <w:pPr>
        <w:pStyle w:val="Heading2"/>
        <w:rPr>
          <w:lang w:val="ro-RO"/>
        </w:rPr>
      </w:pPr>
      <w:r w:rsidRPr="00606458">
        <w:rPr>
          <w:lang w:val="ro-RO"/>
        </w:rPr>
        <w:t>Generarea de forme de undă</w:t>
      </w:r>
    </w:p>
    <w:p w14:paraId="1077E4F2" w14:textId="77777777" w:rsidR="003C5C58" w:rsidRDefault="00606458" w:rsidP="006D1013">
      <w:pPr>
        <w:rPr>
          <w:b/>
          <w:lang w:val="ro-RO"/>
        </w:rPr>
      </w:pPr>
      <w:r w:rsidRPr="00606458">
        <w:rPr>
          <w:lang w:val="ro-RO"/>
        </w:rPr>
        <w:t>În centrul sintezei sunetului stă generarea formelor de undă. O formă de undă este o reprezentare grafică a variațiilor de presiune sonoră sau a semnalului electric care produce sunetul. Sintetizatoarele digitale încep procesul de sinteză cu un oscilator care generează o frecvență sonoră sub forma unei forme de undă. Există mai multe tipuri de forme de undă utilizate în sinteza digitală, inclusiv undele sinusoidale, pătrate și triunghiulare.</w:t>
      </w:r>
    </w:p>
    <w:p w14:paraId="514447A0" w14:textId="77777777" w:rsidR="003C5C58" w:rsidRPr="006D1013" w:rsidRDefault="00606458" w:rsidP="006D1013">
      <w:pPr>
        <w:pStyle w:val="ListParagraph"/>
        <w:numPr>
          <w:ilvl w:val="0"/>
          <w:numId w:val="7"/>
        </w:numPr>
        <w:rPr>
          <w:b/>
          <w:lang w:val="ro-RO"/>
        </w:rPr>
      </w:pPr>
      <w:r w:rsidRPr="006D1013">
        <w:rPr>
          <w:lang w:val="ro-RO"/>
        </w:rPr>
        <w:t>Unda Sinusoidală: Este cea mai simplă formă de undă și produce un ton pur și clar. Datorită naturii sale netede, este adesea utilizată ca bază pentru alte forme de undă mai complexe.</w:t>
      </w:r>
    </w:p>
    <w:p w14:paraId="1E97DF28" w14:textId="77777777" w:rsidR="003C5C58" w:rsidRPr="006D1013" w:rsidRDefault="00606458" w:rsidP="006D1013">
      <w:pPr>
        <w:pStyle w:val="ListParagraph"/>
        <w:numPr>
          <w:ilvl w:val="0"/>
          <w:numId w:val="7"/>
        </w:numPr>
        <w:rPr>
          <w:b/>
          <w:lang w:val="ro-RO"/>
        </w:rPr>
      </w:pPr>
      <w:r w:rsidRPr="006D1013">
        <w:rPr>
          <w:lang w:val="ro-RO"/>
        </w:rPr>
        <w:t>Unda Pătrată: Are un caracter distinct, producând un ton mai aspru și mai bogat în armonice decât unda sinusoidală. Este frecvent folosită în muzica electronică pentru a crea sunete de bas sau lead-uri care se remarcă în mix.</w:t>
      </w:r>
    </w:p>
    <w:p w14:paraId="47065BC5" w14:textId="437C9CCB" w:rsidR="00606458" w:rsidRPr="006D1013" w:rsidRDefault="00606458" w:rsidP="006D1013">
      <w:pPr>
        <w:pStyle w:val="ListParagraph"/>
        <w:numPr>
          <w:ilvl w:val="0"/>
          <w:numId w:val="7"/>
        </w:numPr>
        <w:rPr>
          <w:rFonts w:eastAsiaTheme="majorEastAsia" w:cstheme="majorBidi"/>
          <w:b/>
          <w:color w:val="000000" w:themeColor="text1"/>
          <w:sz w:val="28"/>
          <w:szCs w:val="26"/>
          <w:lang w:val="ro-RO"/>
        </w:rPr>
      </w:pPr>
      <w:r w:rsidRPr="006D1013">
        <w:rPr>
          <w:lang w:val="ro-RO"/>
        </w:rPr>
        <w:t>Unda Triunghiulară: Ocupă un loc intermediar între unda sinusoidală și cea pătrată, având un caracter mai moale decât unda pătrată, dar mai bogat în armonice decât unda sinusoidală.</w:t>
      </w:r>
    </w:p>
    <w:p w14:paraId="0DF2484F" w14:textId="4EFF7D47" w:rsidR="00BF383A" w:rsidRDefault="00606458" w:rsidP="003C5C58">
      <w:pPr>
        <w:pStyle w:val="Heading2"/>
        <w:rPr>
          <w:lang w:val="ro-RO"/>
        </w:rPr>
      </w:pPr>
      <w:r w:rsidRPr="00606458">
        <w:rPr>
          <w:lang w:val="ro-RO"/>
        </w:rPr>
        <w:t>Notele Muzicale</w:t>
      </w:r>
    </w:p>
    <w:p w14:paraId="475277BC" w14:textId="5BA38273" w:rsidR="00606458" w:rsidRPr="006D1013" w:rsidRDefault="00606458" w:rsidP="006D1013">
      <w:pPr>
        <w:rPr>
          <w:rFonts w:eastAsiaTheme="majorEastAsia" w:cstheme="majorBidi"/>
          <w:b/>
          <w:color w:val="000000" w:themeColor="text1"/>
          <w:sz w:val="28"/>
          <w:szCs w:val="26"/>
          <w:lang w:val="ro-RO"/>
        </w:rPr>
      </w:pPr>
      <w:r w:rsidRPr="00606458">
        <w:rPr>
          <w:lang w:val="ro-RO"/>
        </w:rPr>
        <w:t>Notele muzicale sunt esențiale în muzică, fiecare notă reprezentând o frecvență sonoră specifică. De exemplu, nota "La" standard (A) are o frecvență de 440 Hz. În sintetizatoare, fiecare notă este generată prin ajustarea frecvenței oscilatorului pentru a produce frecvența corespunzătoare notei. Acest lucru permite sintetizatoarelor să imite sunetele instrumentelor acustice sau să creeze sunete complet noi și unice</w:t>
      </w:r>
      <w:r w:rsidR="00167CB9">
        <w:rPr>
          <w:lang w:val="ro-RO"/>
        </w:rPr>
        <w:t xml:space="preserve"> (</w:t>
      </w:r>
      <w:r w:rsidR="00167CB9" w:rsidRPr="00167CB9">
        <w:rPr>
          <w:lang w:val="ro-RO"/>
        </w:rPr>
        <w:t>Kumar &amp; Mohanty, 2015)</w:t>
      </w:r>
      <w:r w:rsidR="00167CB9">
        <w:rPr>
          <w:lang w:val="ro-RO"/>
        </w:rPr>
        <w:t xml:space="preserve"> </w:t>
      </w:r>
      <w:r w:rsidRPr="00606458">
        <w:rPr>
          <w:lang w:val="ro-RO"/>
        </w:rPr>
        <w:t>.</w:t>
      </w:r>
    </w:p>
    <w:p w14:paraId="41C83167" w14:textId="77777777" w:rsidR="00606458" w:rsidRPr="00606458" w:rsidRDefault="00606458" w:rsidP="006D1013">
      <w:pPr>
        <w:pStyle w:val="Heading2"/>
        <w:rPr>
          <w:lang w:val="ro-RO"/>
        </w:rPr>
      </w:pPr>
      <w:r w:rsidRPr="00606458">
        <w:rPr>
          <w:lang w:val="ro-RO"/>
        </w:rPr>
        <w:t>Funcționarea Sintetizatoarelor</w:t>
      </w:r>
    </w:p>
    <w:p w14:paraId="7F013B78" w14:textId="07CBC4C2" w:rsidR="006A447A" w:rsidRPr="006A447A" w:rsidRDefault="006A447A" w:rsidP="006A447A">
      <w:pPr>
        <w:rPr>
          <w:lang w:val="ro-RO"/>
        </w:rPr>
      </w:pPr>
      <w:r w:rsidRPr="006A447A">
        <w:rPr>
          <w:lang w:val="ro-RO"/>
        </w:rPr>
        <w:t>Sintetizatoarele muzicale funcționează prin generarea și manipularea electronică a undelor sonore, oferind o platformă versatilă pentru crearea unei game largi de sunete. Iată o prezentare generală a modului în care funcționează sintetizatoarele:</w:t>
      </w:r>
    </w:p>
    <w:p w14:paraId="320FDE7C" w14:textId="2F480112" w:rsidR="006A447A" w:rsidRPr="006A447A" w:rsidRDefault="006A447A" w:rsidP="006A447A">
      <w:pPr>
        <w:rPr>
          <w:lang w:val="ro-RO"/>
        </w:rPr>
      </w:pPr>
      <w:r w:rsidRPr="006A447A">
        <w:rPr>
          <w:lang w:val="ro-RO"/>
        </w:rPr>
        <w:t>Inima unui sintetizator este oscilatorul. Acesta produce unde sonore brute, nefiltrate, cum ar fi undele sonore în formă de ferăstrău, pătrate, sinusoidale, triunghiulare sau zgomot. În sintetizatoarele digitale, oscilatoarele pot fi tabele de unde sau chiar mostre înregistrate. Tonalitatea acestor unde este adesea modificată de tensiuni de control, care sunt generate de o tastatură sau de un secvențiator.</w:t>
      </w:r>
    </w:p>
    <w:p w14:paraId="4474BABA" w14:textId="785DEB06" w:rsidR="006A447A" w:rsidRPr="006A447A" w:rsidRDefault="006A447A" w:rsidP="006A447A">
      <w:pPr>
        <w:rPr>
          <w:lang w:val="ro-RO"/>
        </w:rPr>
      </w:pPr>
      <w:r w:rsidRPr="006A447A">
        <w:rPr>
          <w:lang w:val="ro-RO"/>
        </w:rPr>
        <w:lastRenderedPageBreak/>
        <w:t xml:space="preserve"> După oscilator, sunetul călătorește către o secțiune de filtrare (sau VCF), unde sunt modelate calitățile sale armonice. Există diferite tipuri de filtre, inclusiv filtre trece-jos, trece-înalt, trece-bandă și filtre crestătoare. Fiecare tip permite în mod selectiv trecerea anumitor frecvențe și blochează altele, modelând astfel timbrul sunetului.</w:t>
      </w:r>
    </w:p>
    <w:p w14:paraId="5611163D" w14:textId="688F0BBB" w:rsidR="000A5DE9" w:rsidRPr="006A447A" w:rsidRDefault="006A447A" w:rsidP="006A447A">
      <w:pPr>
        <w:rPr>
          <w:lang w:val="ro-RO"/>
        </w:rPr>
      </w:pPr>
      <w:r w:rsidRPr="006A447A">
        <w:rPr>
          <w:lang w:val="ro-RO"/>
        </w:rPr>
        <w:t>Sunetul ajunge apoi la un amplificator (VCA), care îi determină volumul. Un plic atașat la amplificator controlează modificarea volumului în timp folosind patru etape: Attack, Decay, Sustain și Release (ADSR). Aceste etape definesc caracterul sunetului pe măsură ce evoluează din momentul în care este cântată o notă până când aceasta se estompează.</w:t>
      </w:r>
    </w:p>
    <w:p w14:paraId="37AC08F0" w14:textId="77777777" w:rsidR="006A447A" w:rsidRPr="006A447A" w:rsidRDefault="006A447A" w:rsidP="006A447A">
      <w:pPr>
        <w:pStyle w:val="Heading2"/>
        <w:rPr>
          <w:rFonts w:eastAsiaTheme="minorEastAsia" w:cstheme="minorBidi"/>
          <w:b w:val="0"/>
          <w:bCs w:val="0"/>
          <w:color w:val="auto"/>
          <w:sz w:val="24"/>
          <w:szCs w:val="22"/>
          <w:lang w:val="ro-RO"/>
        </w:rPr>
      </w:pPr>
    </w:p>
    <w:p w14:paraId="31390EB4" w14:textId="3E98D262" w:rsidR="00606458" w:rsidRPr="00606458" w:rsidRDefault="00606458" w:rsidP="006A447A">
      <w:pPr>
        <w:pStyle w:val="Heading2"/>
        <w:rPr>
          <w:lang w:val="ro-RO"/>
        </w:rPr>
      </w:pPr>
      <w:r w:rsidRPr="00606458">
        <w:rPr>
          <w:lang w:val="ro-RO"/>
        </w:rPr>
        <w:t>Imitarea Instrumentelor Acustice</w:t>
      </w:r>
    </w:p>
    <w:p w14:paraId="187D140F" w14:textId="2FF68310" w:rsidR="00606458" w:rsidRPr="00606458" w:rsidRDefault="00606458" w:rsidP="006D1013">
      <w:pPr>
        <w:rPr>
          <w:lang w:val="ro-RO"/>
        </w:rPr>
      </w:pPr>
      <w:r w:rsidRPr="00606458">
        <w:rPr>
          <w:lang w:val="ro-RO"/>
        </w:rPr>
        <w:t>Unul dintre cele mai fascinante aspecte ale sintetizatoarelor este capacitatea lor de a imita sunetele instrumentelor acustice tradiționale, cum ar fi pianul, vioara sau flautul. Acest lucru se realizează prin modelarea atentă a caracteristicilor specifice ale sunetelor acestor instrumente, cum ar fi atacul, decăderea, menținerea și eliberarea sunetului, precum și prin simularea rezonanței și altor proprietăți acustice.</w:t>
      </w:r>
    </w:p>
    <w:p w14:paraId="1177343B" w14:textId="77777777" w:rsidR="00606458" w:rsidRPr="00606458" w:rsidRDefault="00606458" w:rsidP="006D1013">
      <w:pPr>
        <w:pStyle w:val="Heading2"/>
        <w:rPr>
          <w:lang w:val="ro-RO"/>
        </w:rPr>
      </w:pPr>
      <w:r w:rsidRPr="00606458">
        <w:rPr>
          <w:lang w:val="ro-RO"/>
        </w:rPr>
        <w:t>Tehnici Avansate de Sinteză</w:t>
      </w:r>
    </w:p>
    <w:p w14:paraId="29E7C1E5" w14:textId="454B5D13" w:rsidR="00606458" w:rsidRPr="00606458" w:rsidRDefault="00606458" w:rsidP="006D1013">
      <w:pPr>
        <w:rPr>
          <w:lang w:val="ro-RO"/>
        </w:rPr>
      </w:pPr>
      <w:r w:rsidRPr="00606458">
        <w:rPr>
          <w:lang w:val="ro-RO"/>
        </w:rPr>
        <w:t>Pe lângă formele de undă de bază și imitarea instrumentelor acustice, sintetizatoarele digitale oferă și alte tehnici avansate de sinteză. Printre acestea se numără:</w:t>
      </w:r>
    </w:p>
    <w:p w14:paraId="152C9D6D" w14:textId="50997B8E" w:rsidR="000A5DE9" w:rsidRPr="000A5DE9" w:rsidRDefault="00606458" w:rsidP="000A5DE9">
      <w:pPr>
        <w:pStyle w:val="ListParagraph"/>
        <w:numPr>
          <w:ilvl w:val="0"/>
          <w:numId w:val="8"/>
        </w:numPr>
        <w:rPr>
          <w:lang w:val="ro-RO"/>
        </w:rPr>
      </w:pPr>
      <w:r w:rsidRPr="006D1013">
        <w:rPr>
          <w:lang w:val="ro-RO"/>
        </w:rPr>
        <w:t>Sinteza Aditivă: Această tehnică modelează un spectru sonor ca un set de linii discrete corespunzătoare sinusoidelor. Prin combinarea diferitelor frecvențe și amplitudini ale acestor componente, se poate crea o gamă largă de sunete</w:t>
      </w:r>
    </w:p>
    <w:p w14:paraId="7E71F22D" w14:textId="6BA02ACC" w:rsidR="000A5DE9" w:rsidRPr="006D1013" w:rsidRDefault="000A5DE9" w:rsidP="000A5DE9">
      <w:pPr>
        <w:pStyle w:val="ListParagraph"/>
        <w:numPr>
          <w:ilvl w:val="0"/>
          <w:numId w:val="8"/>
        </w:numPr>
        <w:rPr>
          <w:lang w:val="ro-RO"/>
        </w:rPr>
      </w:pPr>
      <w:r w:rsidRPr="000A5DE9">
        <w:rPr>
          <w:lang w:val="ro-RO"/>
        </w:rPr>
        <w:t>Sinteza substractivă: Acesta este un tip comun de sinteză a sunetului în sintetizatoarele analogice, în care părțile parțiale ale unui semnal audio bogat în armonici sunt atenuate de un filtru pentru a modifica timbrul sunetului. Se pornește de la o formă de undă complexă, care este apoi modelată prin filtre și anvelope.</w:t>
      </w:r>
    </w:p>
    <w:p w14:paraId="774337E6" w14:textId="77777777" w:rsidR="00606458" w:rsidRPr="006D1013" w:rsidRDefault="00606458" w:rsidP="006D1013">
      <w:pPr>
        <w:pStyle w:val="ListParagraph"/>
        <w:numPr>
          <w:ilvl w:val="0"/>
          <w:numId w:val="8"/>
        </w:numPr>
        <w:rPr>
          <w:lang w:val="ro-RO"/>
        </w:rPr>
      </w:pPr>
      <w:r w:rsidRPr="006D1013">
        <w:rPr>
          <w:lang w:val="ro-RO"/>
        </w:rPr>
        <w:t>Sinteza FM (Modulare în Frecvență): Utilizează două oscilatoare, unul pentru generarea unei frecvențe originale și celălalt pentru modularea primului prin introducerea armonicelor suplimentare. Această tehnică a fost popularizată de sintetizatorul Yamaha DX7 și este cunoscută pentru sunetele sale metalice și vibrante.</w:t>
      </w:r>
    </w:p>
    <w:p w14:paraId="68C471C8" w14:textId="77777777" w:rsidR="00606458" w:rsidRPr="006D1013" w:rsidRDefault="00606458" w:rsidP="006D1013">
      <w:pPr>
        <w:pStyle w:val="ListParagraph"/>
        <w:numPr>
          <w:ilvl w:val="0"/>
          <w:numId w:val="8"/>
        </w:numPr>
        <w:rPr>
          <w:lang w:val="ro-RO"/>
        </w:rPr>
      </w:pPr>
      <w:r w:rsidRPr="006D1013">
        <w:rPr>
          <w:lang w:val="ro-RO"/>
        </w:rPr>
        <w:t>Sinteza Granulară: În această tehnică, sunetele sunt descompuse în „grăuncioare” mici și apoi recombinate pentru a crea texturi noi și complexe. Sinteza granulară este excelentă pentru crearea de peisaje sonore și texturi neregulate.</w:t>
      </w:r>
    </w:p>
    <w:p w14:paraId="534DEFFB" w14:textId="77777777" w:rsidR="00606458" w:rsidRPr="006D1013" w:rsidRDefault="00606458" w:rsidP="006D1013">
      <w:pPr>
        <w:pStyle w:val="ListParagraph"/>
        <w:numPr>
          <w:ilvl w:val="0"/>
          <w:numId w:val="8"/>
        </w:numPr>
        <w:rPr>
          <w:lang w:val="ro-RO"/>
        </w:rPr>
      </w:pPr>
      <w:r w:rsidRPr="006D1013">
        <w:rPr>
          <w:lang w:val="ro-RO"/>
        </w:rPr>
        <w:t>Sinteza Vectorială: Combină mai multe wavetables (tablouri de forme de undă) prin interpolare, oferind un control extins asupra timbrului. Sinteza vectorială permite manipularea continuă a sunetului, creând tranziții netede între diferitele timbre.</w:t>
      </w:r>
    </w:p>
    <w:p w14:paraId="6FFC405B" w14:textId="77777777" w:rsidR="00606458" w:rsidRPr="00606458" w:rsidRDefault="00606458" w:rsidP="006D1013">
      <w:pPr>
        <w:pStyle w:val="Heading2"/>
        <w:rPr>
          <w:lang w:val="ro-RO"/>
        </w:rPr>
      </w:pPr>
      <w:r w:rsidRPr="00606458">
        <w:rPr>
          <w:lang w:val="ro-RO"/>
        </w:rPr>
        <w:t>Aplicații Practice în Muzică și Design de Sunet</w:t>
      </w:r>
    </w:p>
    <w:p w14:paraId="4C8FBDC4" w14:textId="3208D27D" w:rsidR="00606458" w:rsidRPr="00606458" w:rsidRDefault="00606458" w:rsidP="006D1013">
      <w:pPr>
        <w:rPr>
          <w:lang w:val="ro-RO"/>
        </w:rPr>
      </w:pPr>
      <w:r w:rsidRPr="00606458">
        <w:rPr>
          <w:lang w:val="ro-RO"/>
        </w:rPr>
        <w:t>Sinteza digitală a sunetelor a devenit o componentă esențială în producția muzicală contemporană, designul de sunet pentru filme și jocuri video, precum și în crearea de efecte sonore speciale. Compozitorii și designerii de sunet se bazează pe flexibilitatea și diversitatea sunetelor sintetizate pentru a crea compoziții unice și medii imersive.</w:t>
      </w:r>
    </w:p>
    <w:p w14:paraId="416FD36E" w14:textId="77777777" w:rsidR="00606458" w:rsidRPr="00606458" w:rsidRDefault="00606458" w:rsidP="006D1013">
      <w:pPr>
        <w:pStyle w:val="Heading2"/>
        <w:rPr>
          <w:lang w:val="ro-RO"/>
        </w:rPr>
      </w:pPr>
      <w:r w:rsidRPr="00606458">
        <w:rPr>
          <w:lang w:val="ro-RO"/>
        </w:rPr>
        <w:lastRenderedPageBreak/>
        <w:t>Importanța Interfețelor Utilizator</w:t>
      </w:r>
    </w:p>
    <w:p w14:paraId="2E217DD5" w14:textId="17653CFA" w:rsidR="00606458" w:rsidRPr="00606458" w:rsidRDefault="00606458" w:rsidP="006D1013">
      <w:pPr>
        <w:rPr>
          <w:lang w:val="ro-RO"/>
        </w:rPr>
      </w:pPr>
      <w:r w:rsidRPr="00606458">
        <w:rPr>
          <w:lang w:val="ro-RO"/>
        </w:rPr>
        <w:t>Interfețele utilizator ale sintetizatoarelor, fie că sunt hardware sau software, joacă un rol crucial în modul în care artiștii interacționează cu tehnologia. Interfețele bine proiectate permit un acces rapid și intuitiv la parametrii sintetizatorului, facilitând experimentarea și crearea sunetelor. Aceasta include utilizarea de controllere MIDI, interfețe tactile și alte dispozitive care ajută la crearea unei conexiuni mai directe și expresive între artist și instrument.</w:t>
      </w:r>
    </w:p>
    <w:p w14:paraId="55E5266D" w14:textId="77777777" w:rsidR="00606458" w:rsidRPr="00606458" w:rsidRDefault="00606458" w:rsidP="006D1013">
      <w:pPr>
        <w:pStyle w:val="Heading2"/>
        <w:rPr>
          <w:lang w:val="ro-RO"/>
        </w:rPr>
      </w:pPr>
      <w:r w:rsidRPr="00606458">
        <w:rPr>
          <w:lang w:val="ro-RO"/>
        </w:rPr>
        <w:t>Viitorul Sintezei Sunetului</w:t>
      </w:r>
    </w:p>
    <w:p w14:paraId="762406D0" w14:textId="1839B53B" w:rsidR="006D1013" w:rsidRDefault="00606458" w:rsidP="006D1013">
      <w:pPr>
        <w:rPr>
          <w:lang w:val="ro-RO"/>
        </w:rPr>
      </w:pPr>
      <w:r w:rsidRPr="00606458">
        <w:rPr>
          <w:lang w:val="ro-RO"/>
        </w:rPr>
        <w:t>Pe măsură ce tehnologia avansează, noi posibilități apar în domeniul sintezei sunetului. Dezvoltările recente includ sinteza bazată pe inteligență artificială, care poate genera sunete și muzică în moduri noi și neașteptate, și</w:t>
      </w:r>
      <w:r w:rsidR="006D4B70">
        <w:rPr>
          <w:lang w:val="ro-RO"/>
        </w:rPr>
        <w:t xml:space="preserve"> t</w:t>
      </w:r>
      <w:r w:rsidR="003977A5" w:rsidRPr="003977A5">
        <w:rPr>
          <w:lang w:val="ro-RO"/>
        </w:rPr>
        <w:t>ehnologiile emergente vor continua să transforme modul în care interacționăm și experimentăm muzica și sunetul (Ye et al., 2023</w:t>
      </w:r>
      <w:r w:rsidR="007B2437">
        <w:rPr>
          <w:lang w:val="ro-RO"/>
        </w:rPr>
        <w:t>)</w:t>
      </w:r>
    </w:p>
    <w:p w14:paraId="3880AEE2" w14:textId="77777777" w:rsidR="006D1013" w:rsidRDefault="006D1013" w:rsidP="006D1013">
      <w:pPr>
        <w:rPr>
          <w:lang w:val="ro-RO"/>
        </w:rPr>
      </w:pPr>
    </w:p>
    <w:p w14:paraId="166B0F69" w14:textId="77777777" w:rsidR="006D1013" w:rsidRDefault="006D1013" w:rsidP="006D1013">
      <w:pPr>
        <w:rPr>
          <w:lang w:val="ro-RO"/>
        </w:rPr>
      </w:pPr>
    </w:p>
    <w:p w14:paraId="052B3BDF" w14:textId="6C1DF12F" w:rsidR="006D1013" w:rsidRDefault="006D1013" w:rsidP="006D1013">
      <w:pPr>
        <w:rPr>
          <w:lang w:val="ro-RO"/>
        </w:rPr>
      </w:pPr>
    </w:p>
    <w:p w14:paraId="53BA785B" w14:textId="33A824A2" w:rsidR="00E62BCC" w:rsidRDefault="00E62BCC" w:rsidP="006D1013">
      <w:pPr>
        <w:rPr>
          <w:lang w:val="ro-RO"/>
        </w:rPr>
      </w:pPr>
    </w:p>
    <w:p w14:paraId="54923211" w14:textId="0797A081" w:rsidR="00E62BCC" w:rsidRDefault="00E62BCC" w:rsidP="006D1013">
      <w:pPr>
        <w:rPr>
          <w:lang w:val="ro-RO"/>
        </w:rPr>
      </w:pPr>
    </w:p>
    <w:p w14:paraId="5EF51EAC" w14:textId="7CA693F5" w:rsidR="00E62BCC" w:rsidRDefault="00E62BCC" w:rsidP="006D1013">
      <w:pPr>
        <w:rPr>
          <w:lang w:val="ro-RO"/>
        </w:rPr>
      </w:pPr>
    </w:p>
    <w:p w14:paraId="1D87184A" w14:textId="62BB9324" w:rsidR="00E62BCC" w:rsidRDefault="00E62BCC" w:rsidP="006D1013">
      <w:pPr>
        <w:rPr>
          <w:lang w:val="ro-RO"/>
        </w:rPr>
      </w:pPr>
    </w:p>
    <w:p w14:paraId="5108B820" w14:textId="568C7A9E" w:rsidR="00E62BCC" w:rsidRDefault="00E62BCC" w:rsidP="006D1013">
      <w:pPr>
        <w:rPr>
          <w:lang w:val="ro-RO"/>
        </w:rPr>
      </w:pPr>
    </w:p>
    <w:p w14:paraId="6648D4D1" w14:textId="13193277" w:rsidR="00E62BCC" w:rsidRDefault="00E62BCC" w:rsidP="006D1013">
      <w:pPr>
        <w:rPr>
          <w:lang w:val="ro-RO"/>
        </w:rPr>
      </w:pPr>
    </w:p>
    <w:p w14:paraId="48B1BF38" w14:textId="6601A5D4" w:rsidR="00E62BCC" w:rsidRDefault="00E62BCC" w:rsidP="006D1013">
      <w:pPr>
        <w:rPr>
          <w:lang w:val="ro-RO"/>
        </w:rPr>
      </w:pPr>
    </w:p>
    <w:p w14:paraId="684391BA" w14:textId="033A7300" w:rsidR="00E62BCC" w:rsidRDefault="00E62BCC" w:rsidP="006D1013">
      <w:pPr>
        <w:rPr>
          <w:lang w:val="ro-RO"/>
        </w:rPr>
      </w:pPr>
    </w:p>
    <w:p w14:paraId="745A8616" w14:textId="4FD6F7F3" w:rsidR="00E62BCC" w:rsidRDefault="00E62BCC" w:rsidP="006D1013">
      <w:pPr>
        <w:rPr>
          <w:lang w:val="ro-RO"/>
        </w:rPr>
      </w:pPr>
    </w:p>
    <w:p w14:paraId="04F2FCB9" w14:textId="78D5F7B5" w:rsidR="00E62BCC" w:rsidRDefault="00E62BCC" w:rsidP="006D1013">
      <w:pPr>
        <w:rPr>
          <w:lang w:val="ro-RO"/>
        </w:rPr>
      </w:pPr>
    </w:p>
    <w:p w14:paraId="438CC4ED" w14:textId="0A6BA0C7" w:rsidR="00E62BCC" w:rsidRDefault="00E62BCC" w:rsidP="006D1013">
      <w:pPr>
        <w:rPr>
          <w:lang w:val="ro-RO"/>
        </w:rPr>
      </w:pPr>
    </w:p>
    <w:p w14:paraId="5E039C40" w14:textId="4B8E38AA" w:rsidR="00E62BCC" w:rsidRDefault="00E62BCC" w:rsidP="006D1013">
      <w:pPr>
        <w:rPr>
          <w:lang w:val="ro-RO"/>
        </w:rPr>
      </w:pPr>
    </w:p>
    <w:p w14:paraId="2A209D70" w14:textId="404496B2" w:rsidR="00E62BCC" w:rsidRDefault="00E62BCC" w:rsidP="006D1013">
      <w:pPr>
        <w:rPr>
          <w:lang w:val="ro-RO"/>
        </w:rPr>
      </w:pPr>
    </w:p>
    <w:p w14:paraId="22560FAB" w14:textId="5AA3E744" w:rsidR="00E62BCC" w:rsidRDefault="00E62BCC" w:rsidP="006D1013">
      <w:pPr>
        <w:rPr>
          <w:lang w:val="ro-RO"/>
        </w:rPr>
      </w:pPr>
    </w:p>
    <w:p w14:paraId="5CEBF4DE" w14:textId="77777777" w:rsidR="00E62BCC" w:rsidRDefault="00E62BCC" w:rsidP="006D1013">
      <w:pPr>
        <w:rPr>
          <w:lang w:val="ro-RO"/>
        </w:rPr>
      </w:pPr>
    </w:p>
    <w:p w14:paraId="6DC1569A" w14:textId="243AF73A" w:rsidR="008215B7" w:rsidRPr="006F107A" w:rsidRDefault="00B25EB8" w:rsidP="007104DB">
      <w:pPr>
        <w:pStyle w:val="Heading1"/>
        <w:rPr>
          <w:bCs/>
          <w:noProof/>
          <w:sz w:val="28"/>
          <w:szCs w:val="26"/>
          <w:lang w:val="ro-RO"/>
        </w:rPr>
      </w:pPr>
      <w:r w:rsidRPr="0038378D">
        <w:rPr>
          <w:lang w:val="ro-RO"/>
        </w:rPr>
        <w:lastRenderedPageBreak/>
        <w:t>Implementare</w:t>
      </w:r>
      <w:bookmarkEnd w:id="7"/>
    </w:p>
    <w:p w14:paraId="506CDE41" w14:textId="14158EBA" w:rsidR="000E38B6" w:rsidRDefault="00833081" w:rsidP="00833081">
      <w:pPr>
        <w:rPr>
          <w:lang w:val="ro-RO"/>
        </w:rPr>
      </w:pPr>
      <w:r w:rsidRPr="0038378D">
        <w:rPr>
          <w:lang w:val="ro-RO"/>
        </w:rPr>
        <w:t xml:space="preserve">Implementarea proiectului a fost realizată în </w:t>
      </w:r>
      <w:r w:rsidR="00A7177A">
        <w:rPr>
          <w:lang w:val="ro-RO"/>
        </w:rPr>
        <w:t>două</w:t>
      </w:r>
      <w:r w:rsidRPr="0038378D">
        <w:rPr>
          <w:lang w:val="ro-RO"/>
        </w:rPr>
        <w:t xml:space="preserve"> fișiere script „.py”.</w:t>
      </w:r>
    </w:p>
    <w:p w14:paraId="1A112CA5" w14:textId="70ACDFB8" w:rsidR="00682AD6" w:rsidRDefault="005205DB" w:rsidP="00A56E8F">
      <w:pPr>
        <w:pStyle w:val="Heading2"/>
        <w:rPr>
          <w:lang w:val="ro-RO"/>
        </w:rPr>
      </w:pPr>
      <w:r>
        <w:rPr>
          <w:lang w:val="ro-RO"/>
        </w:rPr>
        <w:t>Backend</w:t>
      </w:r>
    </w:p>
    <w:p w14:paraId="4D30C278" w14:textId="77777777" w:rsidR="00D90FB7" w:rsidRDefault="00D90FB7" w:rsidP="00833081">
      <w:pPr>
        <w:rPr>
          <w:lang w:val="ro-RO"/>
        </w:rPr>
      </w:pPr>
      <w:r>
        <w:rPr>
          <w:lang w:val="ro-RO"/>
        </w:rPr>
        <w:t xml:space="preserve">Partea principală a programului este prezent în fișierul „synth.py” care este un fel de backend pentru proiect. În acest fișier sunt definite funcțiile de procesare de sunet, sinteză, generare și redare. </w:t>
      </w:r>
    </w:p>
    <w:p w14:paraId="330F7813" w14:textId="3F91C72B" w:rsidR="005205DB" w:rsidRDefault="00D90FB7" w:rsidP="000663B1">
      <w:pPr>
        <w:rPr>
          <w:lang w:val="ro-RO"/>
        </w:rPr>
      </w:pPr>
      <w:r>
        <w:rPr>
          <w:lang w:val="ro-RO"/>
        </w:rPr>
        <w:t xml:space="preserve">Funcția pentru generarea formelor de unde, generate_waveform() este capabilă să creeze diferite  </w:t>
      </w:r>
      <w:r w:rsidRPr="00D90FB7">
        <w:rPr>
          <w:lang w:val="ro-RO"/>
        </w:rPr>
        <w:t xml:space="preserve">tipuri de forme de undă, cum ar fi sinusoidală, pătrată, sinusoidală-pătrată și forme de undă bazate pe mostre </w:t>
      </w:r>
      <w:r w:rsidR="00257D84">
        <w:rPr>
          <w:lang w:val="ro-RO"/>
        </w:rPr>
        <w:t xml:space="preserve">sonore </w:t>
      </w:r>
      <w:r w:rsidRPr="00D90FB7">
        <w:rPr>
          <w:lang w:val="ro-RO"/>
        </w:rPr>
        <w:t>(pian, flaut, trompetă).</w:t>
      </w:r>
      <w:r w:rsidR="000663B1">
        <w:rPr>
          <w:lang w:val="ro-RO"/>
        </w:rPr>
        <w:t xml:space="preserve"> </w:t>
      </w:r>
    </w:p>
    <w:p w14:paraId="5692A598" w14:textId="13B53CED" w:rsidR="009F3EDF" w:rsidRDefault="009F3EDF" w:rsidP="009F3EDF">
      <w:pPr>
        <w:rPr>
          <w:lang w:val="ro-RO"/>
        </w:rPr>
      </w:pPr>
      <w:r>
        <w:rPr>
          <w:lang w:val="ro-RO"/>
        </w:rPr>
        <w:t xml:space="preserve">În cazul în care utilizatorul alege forme de unde generate, programul generează acestea cu ajutorul modului numpy, care </w:t>
      </w:r>
      <w:r w:rsidRPr="009F3EDF">
        <w:rPr>
          <w:lang w:val="ro-RO"/>
        </w:rPr>
        <w:t xml:space="preserve">pe baza capabilităților sale avansate de calcul numeric, permite crearea rapidă și eficientă a formelor de undă. De exemplu, în cadrul funcției generate_waveform(), pentru a genera o undă sinusoidală, codul calculează un set de </w:t>
      </w:r>
      <w:r w:rsidR="00AE73B0">
        <w:rPr>
          <w:lang w:val="ro-RO"/>
        </w:rPr>
        <w:t>eșantioane</w:t>
      </w:r>
      <w:r w:rsidRPr="009F3EDF">
        <w:rPr>
          <w:lang w:val="ro-RO"/>
        </w:rPr>
        <w:t xml:space="preserve"> pe parcursul duratei specificate prin formula: np.sin(2 * np.pi * freq * t), unde freq reprezintă frecvența undei și t este un array de valori de timp, calculat pentru a se potrivi cu rata de eșantionare și durata. Aceasta produce o undă sinusoidală pură, reprezentativă pentru tonul respectiv.</w:t>
      </w:r>
      <w:r w:rsidR="00D04382">
        <w:rPr>
          <w:lang w:val="ro-RO"/>
        </w:rPr>
        <w:t xml:space="preserve"> Pentru </w:t>
      </w:r>
      <w:r w:rsidR="00D04382" w:rsidRPr="00D04382">
        <w:rPr>
          <w:lang w:val="ro-RO"/>
        </w:rPr>
        <w:t>und</w:t>
      </w:r>
      <w:r w:rsidR="00D04382">
        <w:rPr>
          <w:lang w:val="ro-RO"/>
        </w:rPr>
        <w:t>a</w:t>
      </w:r>
      <w:r w:rsidR="00D04382" w:rsidRPr="00D04382">
        <w:rPr>
          <w:lang w:val="ro-RO"/>
        </w:rPr>
        <w:t xml:space="preserve"> </w:t>
      </w:r>
      <w:r w:rsidR="00D04382">
        <w:rPr>
          <w:lang w:val="ro-RO"/>
        </w:rPr>
        <w:t>dreptunghiulară,</w:t>
      </w:r>
      <w:r w:rsidR="00D04382" w:rsidRPr="00D04382">
        <w:rPr>
          <w:lang w:val="ro-RO"/>
        </w:rPr>
        <w:t xml:space="preserve"> codul </w:t>
      </w:r>
      <w:r w:rsidR="00336BD4">
        <w:rPr>
          <w:lang w:val="ro-RO"/>
        </w:rPr>
        <w:t>folosește</w:t>
      </w:r>
      <w:r w:rsidR="00D04382" w:rsidRPr="00D04382">
        <w:rPr>
          <w:lang w:val="ro-RO"/>
        </w:rPr>
        <w:t xml:space="preserve"> np.sign(np.sin(2 * np.pi * freq * t)), care generează valori de +1 și -1, reprezentând formele abrupte ale unei und</w:t>
      </w:r>
      <w:r w:rsidR="0041151D">
        <w:rPr>
          <w:lang w:val="ro-RO"/>
        </w:rPr>
        <w:t>e dreptunghiu</w:t>
      </w:r>
      <w:r w:rsidR="00623B5F">
        <w:rPr>
          <w:lang w:val="ro-RO"/>
        </w:rPr>
        <w:t>lare</w:t>
      </w:r>
      <w:r w:rsidR="00D04382" w:rsidRPr="00D04382">
        <w:rPr>
          <w:lang w:val="ro-RO"/>
        </w:rPr>
        <w:t>.</w:t>
      </w:r>
      <w:r w:rsidR="004B14DD">
        <w:rPr>
          <w:lang w:val="ro-RO"/>
        </w:rPr>
        <w:t xml:space="preserve"> </w:t>
      </w:r>
      <w:r w:rsidR="00724820">
        <w:rPr>
          <w:lang w:val="ro-RO"/>
        </w:rPr>
        <w:t>Semnalul numit „sine-square” este combinația celor două menționate anterior.</w:t>
      </w:r>
    </w:p>
    <w:p w14:paraId="078340B6" w14:textId="77777777" w:rsidR="00FB1D96" w:rsidRDefault="00C04AFC" w:rsidP="00C04AFC">
      <w:pPr>
        <w:rPr>
          <w:lang w:val="ro-RO"/>
        </w:rPr>
      </w:pPr>
      <w:r>
        <w:rPr>
          <w:lang w:val="ro-RO"/>
        </w:rPr>
        <w:t xml:space="preserve">Pe de altă parte, dacă se alege utilizarea mostrelor de sunet de la instrumente muzicale reale, acestea sunt preluate din directoare specificate, cu locația lângă codul sursă, unde fiecare notă muzicală este stocată în câte un fișier de tip „.wav”, denumindu-de după frecvența sunetului. Astfel sunt câte 12 fișiere audio pentru fiecare instrument, </w:t>
      </w:r>
      <w:r w:rsidR="00FB1D96">
        <w:rPr>
          <w:lang w:val="ro-RO"/>
        </w:rPr>
        <w:t>anume:</w:t>
      </w:r>
      <w:r w:rsidR="00FC10FE">
        <w:rPr>
          <w:lang w:val="ro-RO"/>
        </w:rPr>
        <w:t xml:space="preserve"> </w:t>
      </w:r>
    </w:p>
    <w:p w14:paraId="5D0BF1D4" w14:textId="23326268" w:rsidR="00FB1D96" w:rsidRPr="00FB1D96" w:rsidRDefault="00C04AFC" w:rsidP="00FB1D96">
      <w:pPr>
        <w:pStyle w:val="ListParagraph"/>
        <w:numPr>
          <w:ilvl w:val="0"/>
          <w:numId w:val="11"/>
        </w:numPr>
        <w:rPr>
          <w:lang w:val="ro-RO"/>
        </w:rPr>
      </w:pPr>
      <w:r w:rsidRPr="00FB1D96">
        <w:rPr>
          <w:lang w:val="ro-RO"/>
        </w:rPr>
        <w:t>261.63</w:t>
      </w:r>
      <w:r w:rsidRPr="00FB1D96">
        <w:rPr>
          <w:lang w:val="ro-RO"/>
        </w:rPr>
        <w:t>.wav</w:t>
      </w:r>
      <w:r w:rsidR="00FB1D96">
        <w:rPr>
          <w:lang w:val="ro-RO"/>
        </w:rPr>
        <w:t xml:space="preserve"> (C4)</w:t>
      </w:r>
    </w:p>
    <w:p w14:paraId="47DC6577" w14:textId="77B8C016" w:rsidR="00FB1D96" w:rsidRPr="00FB1D96" w:rsidRDefault="00C04AFC" w:rsidP="00FB1D96">
      <w:pPr>
        <w:pStyle w:val="ListParagraph"/>
        <w:numPr>
          <w:ilvl w:val="0"/>
          <w:numId w:val="11"/>
        </w:numPr>
        <w:rPr>
          <w:lang w:val="ro-RO"/>
        </w:rPr>
      </w:pPr>
      <w:r w:rsidRPr="00FB1D96">
        <w:rPr>
          <w:lang w:val="ro-RO"/>
        </w:rPr>
        <w:t>277.18.wav</w:t>
      </w:r>
      <w:r w:rsidR="00FB1D96">
        <w:rPr>
          <w:lang w:val="ro-RO"/>
        </w:rPr>
        <w:t xml:space="preserve"> (C#4)</w:t>
      </w:r>
    </w:p>
    <w:p w14:paraId="7EEB59CE" w14:textId="72FF2FD8" w:rsidR="00FB1D96" w:rsidRPr="00FB1D96" w:rsidRDefault="00C04AFC" w:rsidP="00FB1D96">
      <w:pPr>
        <w:pStyle w:val="ListParagraph"/>
        <w:numPr>
          <w:ilvl w:val="0"/>
          <w:numId w:val="11"/>
        </w:numPr>
        <w:rPr>
          <w:lang w:val="ro-RO"/>
        </w:rPr>
      </w:pPr>
      <w:r w:rsidRPr="00FB1D96">
        <w:rPr>
          <w:lang w:val="ro-RO"/>
        </w:rPr>
        <w:t>293.66.wav</w:t>
      </w:r>
      <w:r w:rsidR="00FB1D96">
        <w:rPr>
          <w:lang w:val="ro-RO"/>
        </w:rPr>
        <w:t xml:space="preserve"> (D4)</w:t>
      </w:r>
    </w:p>
    <w:p w14:paraId="4B2EBA09" w14:textId="15BE25DA" w:rsidR="00FB1D96" w:rsidRPr="00FB1D96" w:rsidRDefault="00C04AFC" w:rsidP="00FB1D96">
      <w:pPr>
        <w:pStyle w:val="ListParagraph"/>
        <w:numPr>
          <w:ilvl w:val="0"/>
          <w:numId w:val="11"/>
        </w:numPr>
        <w:rPr>
          <w:lang w:val="ro-RO"/>
        </w:rPr>
      </w:pPr>
      <w:r w:rsidRPr="00FB1D96">
        <w:rPr>
          <w:lang w:val="ro-RO"/>
        </w:rPr>
        <w:t>311.13.wav</w:t>
      </w:r>
      <w:r w:rsidR="00FB1D96">
        <w:rPr>
          <w:lang w:val="ro-RO"/>
        </w:rPr>
        <w:t xml:space="preserve"> (D#4)</w:t>
      </w:r>
    </w:p>
    <w:p w14:paraId="58043263" w14:textId="62655D5D" w:rsidR="00FB1D96" w:rsidRPr="00FB1D96" w:rsidRDefault="00C04AFC" w:rsidP="00FB1D96">
      <w:pPr>
        <w:pStyle w:val="ListParagraph"/>
        <w:numPr>
          <w:ilvl w:val="0"/>
          <w:numId w:val="11"/>
        </w:numPr>
        <w:rPr>
          <w:lang w:val="ro-RO"/>
        </w:rPr>
      </w:pPr>
      <w:r w:rsidRPr="00FB1D96">
        <w:rPr>
          <w:lang w:val="ro-RO"/>
        </w:rPr>
        <w:t>329.63.wav</w:t>
      </w:r>
      <w:r w:rsidR="00FB1D96">
        <w:rPr>
          <w:lang w:val="ro-RO"/>
        </w:rPr>
        <w:t xml:space="preserve"> (E4)</w:t>
      </w:r>
    </w:p>
    <w:p w14:paraId="121BE901" w14:textId="4157124B" w:rsidR="00FB1D96" w:rsidRPr="00FB1D96" w:rsidRDefault="00C04AFC" w:rsidP="00FB1D96">
      <w:pPr>
        <w:pStyle w:val="ListParagraph"/>
        <w:numPr>
          <w:ilvl w:val="0"/>
          <w:numId w:val="11"/>
        </w:numPr>
        <w:rPr>
          <w:lang w:val="ro-RO"/>
        </w:rPr>
      </w:pPr>
      <w:r w:rsidRPr="00FB1D96">
        <w:rPr>
          <w:lang w:val="ro-RO"/>
        </w:rPr>
        <w:t>349.23.wav</w:t>
      </w:r>
      <w:r w:rsidR="00FB1D96">
        <w:rPr>
          <w:lang w:val="ro-RO"/>
        </w:rPr>
        <w:t xml:space="preserve"> (F4)</w:t>
      </w:r>
    </w:p>
    <w:p w14:paraId="0058F727" w14:textId="414A4321" w:rsidR="00FB1D96" w:rsidRPr="00FB1D96" w:rsidRDefault="00C04AFC" w:rsidP="00FB1D96">
      <w:pPr>
        <w:pStyle w:val="ListParagraph"/>
        <w:numPr>
          <w:ilvl w:val="0"/>
          <w:numId w:val="11"/>
        </w:numPr>
        <w:rPr>
          <w:lang w:val="ro-RO"/>
        </w:rPr>
      </w:pPr>
      <w:r w:rsidRPr="00FB1D96">
        <w:rPr>
          <w:lang w:val="ro-RO"/>
        </w:rPr>
        <w:t>369.99.wav</w:t>
      </w:r>
      <w:r w:rsidR="00FB1D96">
        <w:rPr>
          <w:lang w:val="ro-RO"/>
        </w:rPr>
        <w:t xml:space="preserve"> (F#4)</w:t>
      </w:r>
    </w:p>
    <w:p w14:paraId="6F5CD23E" w14:textId="0C6ABA18" w:rsidR="00FB1D96" w:rsidRPr="00FB1D96" w:rsidRDefault="00C04AFC" w:rsidP="00FB1D96">
      <w:pPr>
        <w:pStyle w:val="ListParagraph"/>
        <w:numPr>
          <w:ilvl w:val="0"/>
          <w:numId w:val="11"/>
        </w:numPr>
        <w:rPr>
          <w:lang w:val="ro-RO"/>
        </w:rPr>
      </w:pPr>
      <w:r w:rsidRPr="00FB1D96">
        <w:rPr>
          <w:lang w:val="ro-RO"/>
        </w:rPr>
        <w:t>392.00.wav</w:t>
      </w:r>
      <w:r w:rsidR="00FB1D96">
        <w:rPr>
          <w:lang w:val="ro-RO"/>
        </w:rPr>
        <w:t xml:space="preserve"> (G4)</w:t>
      </w:r>
    </w:p>
    <w:p w14:paraId="61CD277E" w14:textId="567F2F84" w:rsidR="00FB1D96" w:rsidRPr="00FB1D96" w:rsidRDefault="00C04AFC" w:rsidP="00FB1D96">
      <w:pPr>
        <w:pStyle w:val="ListParagraph"/>
        <w:numPr>
          <w:ilvl w:val="0"/>
          <w:numId w:val="11"/>
        </w:numPr>
        <w:rPr>
          <w:lang w:val="ro-RO"/>
        </w:rPr>
      </w:pPr>
      <w:r w:rsidRPr="00FB1D96">
        <w:rPr>
          <w:lang w:val="ro-RO"/>
        </w:rPr>
        <w:t>415.30.wav</w:t>
      </w:r>
      <w:r w:rsidR="00FB1D96">
        <w:rPr>
          <w:lang w:val="ro-RO"/>
        </w:rPr>
        <w:t xml:space="preserve"> (G#4)</w:t>
      </w:r>
    </w:p>
    <w:p w14:paraId="092E4E74" w14:textId="6C68A8DE" w:rsidR="00FB1D96" w:rsidRPr="00FB1D96" w:rsidRDefault="00C04AFC" w:rsidP="00FB1D96">
      <w:pPr>
        <w:pStyle w:val="ListParagraph"/>
        <w:numPr>
          <w:ilvl w:val="0"/>
          <w:numId w:val="11"/>
        </w:numPr>
        <w:rPr>
          <w:lang w:val="ro-RO"/>
        </w:rPr>
      </w:pPr>
      <w:r w:rsidRPr="00FB1D96">
        <w:rPr>
          <w:lang w:val="ro-RO"/>
        </w:rPr>
        <w:t>440.00.wav</w:t>
      </w:r>
      <w:r w:rsidR="00FB1D96">
        <w:rPr>
          <w:lang w:val="ro-RO"/>
        </w:rPr>
        <w:t xml:space="preserve"> (A4)</w:t>
      </w:r>
    </w:p>
    <w:p w14:paraId="049FACE0" w14:textId="1197C6C2" w:rsidR="00FB1D96" w:rsidRPr="00FB1D96" w:rsidRDefault="00C04AFC" w:rsidP="00FB1D96">
      <w:pPr>
        <w:pStyle w:val="ListParagraph"/>
        <w:numPr>
          <w:ilvl w:val="0"/>
          <w:numId w:val="11"/>
        </w:numPr>
        <w:rPr>
          <w:lang w:val="ro-RO"/>
        </w:rPr>
      </w:pPr>
      <w:r w:rsidRPr="00FB1D96">
        <w:rPr>
          <w:lang w:val="ro-RO"/>
        </w:rPr>
        <w:t>466.16.wav</w:t>
      </w:r>
      <w:r w:rsidR="00FB1D96">
        <w:rPr>
          <w:lang w:val="ro-RO"/>
        </w:rPr>
        <w:t xml:space="preserve"> (A#4)</w:t>
      </w:r>
    </w:p>
    <w:p w14:paraId="2EB670A8" w14:textId="136CFFA9" w:rsidR="00FB1D96" w:rsidRPr="00FB1D96" w:rsidRDefault="00C04AFC" w:rsidP="00FB1D96">
      <w:pPr>
        <w:pStyle w:val="ListParagraph"/>
        <w:numPr>
          <w:ilvl w:val="0"/>
          <w:numId w:val="11"/>
        </w:numPr>
        <w:rPr>
          <w:lang w:val="ro-RO"/>
        </w:rPr>
      </w:pPr>
      <w:r w:rsidRPr="00FB1D96">
        <w:rPr>
          <w:lang w:val="ro-RO"/>
        </w:rPr>
        <w:t>493.88.wav</w:t>
      </w:r>
      <w:r w:rsidR="00FB1D96">
        <w:rPr>
          <w:lang w:val="ro-RO"/>
        </w:rPr>
        <w:t xml:space="preserve"> (B4)</w:t>
      </w:r>
    </w:p>
    <w:p w14:paraId="2AEF1E40" w14:textId="080F8654" w:rsidR="00724820" w:rsidRPr="006A447A" w:rsidRDefault="00FB1D96" w:rsidP="00C04AFC">
      <w:pPr>
        <w:rPr>
          <w:lang w:val="en-US"/>
        </w:rPr>
      </w:pPr>
      <w:r>
        <w:rPr>
          <w:lang w:val="ro-RO"/>
        </w:rPr>
        <w:t xml:space="preserve"> Cu funcția load_</w:t>
      </w:r>
      <w:r w:rsidR="007D4D7C">
        <w:rPr>
          <w:lang w:val="ro-RO"/>
        </w:rPr>
        <w:t xml:space="preserve">instrument_samples se deschide fișierul căutat pe bază de instrument și frecvență cu ajutorul modului wave, care apoi este delimitat în cadre, din care mai departe se extrag eșantioanele cu numpy, care se stochează într-un array separat pentru fiecare notă. În generate_waveform, în cazul unei opțiuni de instrument real, </w:t>
      </w:r>
    </w:p>
    <w:p w14:paraId="6AC585ED" w14:textId="18C6AF35" w:rsidR="00DD3BA7" w:rsidRPr="0038378D" w:rsidRDefault="00DD3BA7" w:rsidP="00C77E81">
      <w:pPr>
        <w:pStyle w:val="Heading2"/>
        <w:rPr>
          <w:lang w:val="ro-RO"/>
        </w:rPr>
      </w:pPr>
      <w:bookmarkStart w:id="8" w:name="_Toc153667085"/>
      <w:r w:rsidRPr="0038378D">
        <w:rPr>
          <w:lang w:val="ro-RO"/>
        </w:rPr>
        <w:lastRenderedPageBreak/>
        <w:t>GUI</w:t>
      </w:r>
      <w:bookmarkEnd w:id="8"/>
    </w:p>
    <w:p w14:paraId="19F73373" w14:textId="22D51775" w:rsidR="00A80369" w:rsidRPr="0038378D" w:rsidRDefault="00435FF5" w:rsidP="00445497">
      <w:pPr>
        <w:rPr>
          <w:lang w:val="ro-RO"/>
        </w:rPr>
      </w:pPr>
      <w:r w:rsidRPr="0038378D">
        <w:rPr>
          <w:noProof/>
          <w:lang w:val="ro-RO"/>
        </w:rPr>
        <mc:AlternateContent>
          <mc:Choice Requires="wpg">
            <w:drawing>
              <wp:anchor distT="0" distB="0" distL="114300" distR="114300" simplePos="0" relativeHeight="251659264" behindDoc="0" locked="0" layoutInCell="1" allowOverlap="1" wp14:anchorId="7DE8C6C6" wp14:editId="664D0872">
                <wp:simplePos x="0" y="0"/>
                <wp:positionH relativeFrom="margin">
                  <wp:posOffset>-48895</wp:posOffset>
                </wp:positionH>
                <wp:positionV relativeFrom="paragraph">
                  <wp:posOffset>393065</wp:posOffset>
                </wp:positionV>
                <wp:extent cx="6326505" cy="2388235"/>
                <wp:effectExtent l="0" t="0" r="0" b="0"/>
                <wp:wrapTopAndBottom/>
                <wp:docPr id="3" name="Group 3"/>
                <wp:cNvGraphicFramePr/>
                <a:graphic xmlns:a="http://schemas.openxmlformats.org/drawingml/2006/main">
                  <a:graphicData uri="http://schemas.microsoft.com/office/word/2010/wordprocessingGroup">
                    <wpg:wgp>
                      <wpg:cNvGrpSpPr/>
                      <wpg:grpSpPr>
                        <a:xfrm>
                          <a:off x="0" y="0"/>
                          <a:ext cx="6326505" cy="2388235"/>
                          <a:chOff x="-1824291" y="-840423"/>
                          <a:chExt cx="7299538" cy="2744215"/>
                        </a:xfrm>
                      </wpg:grpSpPr>
                      <pic:pic xmlns:pic="http://schemas.openxmlformats.org/drawingml/2006/picture">
                        <pic:nvPicPr>
                          <pic:cNvPr id="1" name="Picture 1"/>
                          <pic:cNvPicPr>
                            <a:picLocks noChangeAspect="1"/>
                          </pic:cNvPicPr>
                        </pic:nvPicPr>
                        <pic:blipFill rotWithShape="1">
                          <a:blip r:embed="rId8">
                            <a:extLst>
                              <a:ext uri="{28A0092B-C50C-407E-A947-70E740481C1C}">
                                <a14:useLocalDpi xmlns:a14="http://schemas.microsoft.com/office/drawing/2010/main" val="0"/>
                              </a:ext>
                            </a:extLst>
                          </a:blip>
                          <a:srcRect l="-105" r="304"/>
                          <a:stretch/>
                        </pic:blipFill>
                        <pic:spPr>
                          <a:xfrm>
                            <a:off x="-1824291" y="-840423"/>
                            <a:ext cx="7299538" cy="2414440"/>
                          </a:xfrm>
                          <a:prstGeom prst="rect">
                            <a:avLst/>
                          </a:prstGeom>
                        </pic:spPr>
                      </pic:pic>
                      <wps:wsp>
                        <wps:cNvPr id="2" name="Text Box 2"/>
                        <wps:cNvSpPr txBox="1"/>
                        <wps:spPr>
                          <a:xfrm>
                            <a:off x="-816656" y="1645348"/>
                            <a:ext cx="5408930" cy="258444"/>
                          </a:xfrm>
                          <a:prstGeom prst="rect">
                            <a:avLst/>
                          </a:prstGeom>
                          <a:solidFill>
                            <a:prstClr val="white"/>
                          </a:solidFill>
                          <a:ln>
                            <a:noFill/>
                          </a:ln>
                        </wps:spPr>
                        <wps:txbx>
                          <w:txbxContent>
                            <w:p w14:paraId="7E3FB2F1" w14:textId="71CF48A2" w:rsidR="00B96749" w:rsidRPr="00BC088D" w:rsidRDefault="00B96749" w:rsidP="00B96749">
                              <w:pPr>
                                <w:pStyle w:val="Caption"/>
                                <w:jc w:val="center"/>
                                <w:rPr>
                                  <w:noProof/>
                                  <w:sz w:val="24"/>
                                </w:rPr>
                              </w:pPr>
                              <w:r>
                                <w:t xml:space="preserve">Figure </w:t>
                              </w:r>
                              <w:fldSimple w:instr=" SEQ Figure \* ARABIC ">
                                <w:r w:rsidR="00481D98">
                                  <w:rPr>
                                    <w:noProof/>
                                  </w:rPr>
                                  <w:t>4</w:t>
                                </w:r>
                              </w:fldSimple>
                              <w:r>
                                <w:t>: GUI of the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DE8C6C6" id="Group 3" o:spid="_x0000_s1026" style="position:absolute;left:0;text-align:left;margin-left:-3.85pt;margin-top:30.95pt;width:498.15pt;height:188.05pt;z-index:251659264;mso-position-horizontal-relative:margin;mso-width-relative:margin;mso-height-relative:margin" coordorigin="-18242,-8404" coordsize="72995,274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8242;top:-8404;width:72994;height:24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">
                  <v:imagedata r:id="rId9" o:title="" cropleft="-69f" cropright="199f"/>
                </v:shape>
                <v:shapetype id="_x0000_t202" coordsize="21600,21600" o:spt="202" path="m,l,21600r21600,l21600,xe">
                  <v:stroke joinstyle="miter"/>
                  <v:path gradientshapeok="t" o:connecttype="rect"/>
                </v:shapetype>
                <v:shape id="Text Box 2" o:spid="_x0000_s1028" type="#_x0000_t202" style="position:absolute;left:-8166;top:16453;width:5408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E3FB2F1" w14:textId="71CF48A2" w:rsidR="00B96749" w:rsidRPr="00BC088D" w:rsidRDefault="00B96749" w:rsidP="00B96749">
                        <w:pPr>
                          <w:pStyle w:val="Caption"/>
                          <w:jc w:val="center"/>
                          <w:rPr>
                            <w:noProof/>
                            <w:sz w:val="24"/>
                          </w:rPr>
                        </w:pPr>
                        <w:r>
                          <w:t xml:space="preserve">Figure </w:t>
                        </w:r>
                        <w:fldSimple w:instr=" SEQ Figure \* ARABIC ">
                          <w:r w:rsidR="00481D98">
                            <w:rPr>
                              <w:noProof/>
                            </w:rPr>
                            <w:t>4</w:t>
                          </w:r>
                        </w:fldSimple>
                        <w:r>
                          <w:t>: GUI of the application</w:t>
                        </w:r>
                      </w:p>
                    </w:txbxContent>
                  </v:textbox>
                </v:shape>
                <w10:wrap type="topAndBottom" anchorx="margin"/>
              </v:group>
            </w:pict>
          </mc:Fallback>
        </mc:AlternateContent>
      </w:r>
      <w:r w:rsidR="00A80369" w:rsidRPr="0038378D">
        <w:rPr>
          <w:lang w:val="ro-RO"/>
        </w:rPr>
        <w:t>În cele ce urmează, va fi prezentată GUI-ul aplicației, care este dezvoltat în cadrul „</w:t>
      </w:r>
      <w:r w:rsidR="00036A87">
        <w:rPr>
          <w:lang w:val="ro-RO"/>
        </w:rPr>
        <w:t>SynthApp</w:t>
      </w:r>
      <w:r w:rsidR="00A80369" w:rsidRPr="0038378D">
        <w:rPr>
          <w:lang w:val="ro-RO"/>
        </w:rPr>
        <w:t>.py”.</w:t>
      </w:r>
    </w:p>
    <w:p w14:paraId="2830D372" w14:textId="61A385A1" w:rsidR="009D7925" w:rsidRPr="0038378D" w:rsidRDefault="009D7925" w:rsidP="00445497">
      <w:pPr>
        <w:rPr>
          <w:lang w:val="ro-RO"/>
        </w:rPr>
      </w:pPr>
    </w:p>
    <w:p w14:paraId="2477459F" w14:textId="0B6B25E7" w:rsidR="009D7925" w:rsidRDefault="009D7925" w:rsidP="00F478B5">
      <w:pPr>
        <w:rPr>
          <w:lang w:val="ro-RO"/>
        </w:rPr>
      </w:pPr>
      <w:r w:rsidRPr="0038378D">
        <w:rPr>
          <w:lang w:val="ro-RO"/>
        </w:rPr>
        <w:t xml:space="preserve">După cum arată Figura </w:t>
      </w:r>
      <w:r w:rsidR="00BE15ED">
        <w:rPr>
          <w:lang w:val="ro-RO"/>
        </w:rPr>
        <w:t>XX</w:t>
      </w:r>
      <w:r w:rsidRPr="0038378D">
        <w:rPr>
          <w:lang w:val="ro-RO"/>
        </w:rPr>
        <w:t xml:space="preserve">, interfața grafică proiectată are trei funcționalități principale: </w:t>
      </w:r>
    </w:p>
    <w:p w14:paraId="2899C2FF" w14:textId="569829BC" w:rsidR="007773ED" w:rsidRDefault="007773ED" w:rsidP="007773ED">
      <w:pPr>
        <w:pStyle w:val="ListParagraph"/>
        <w:numPr>
          <w:ilvl w:val="0"/>
          <w:numId w:val="9"/>
        </w:numPr>
        <w:rPr>
          <w:lang w:val="ro-RO"/>
        </w:rPr>
      </w:pPr>
      <w:r>
        <w:rPr>
          <w:lang w:val="ro-RO"/>
        </w:rPr>
        <w:t>Implementarea unei claviaturi virtuale, cu o singură octavă. Aceasta poate fi folosită atât apăsând cu cursorul pe clape, cât și folosind tastatura, notele fiind mapate în plaja tastelor A-J</w:t>
      </w:r>
    </w:p>
    <w:p w14:paraId="2685E43F" w14:textId="31498ACE" w:rsidR="007773ED" w:rsidRDefault="007773ED" w:rsidP="007773ED">
      <w:pPr>
        <w:pStyle w:val="ListParagraph"/>
        <w:numPr>
          <w:ilvl w:val="0"/>
          <w:numId w:val="9"/>
        </w:numPr>
        <w:rPr>
          <w:lang w:val="ro-RO"/>
        </w:rPr>
      </w:pPr>
      <w:r>
        <w:rPr>
          <w:lang w:val="ro-RO"/>
        </w:rPr>
        <w:t>Setarea sunetului dorit, care poate fi modificat privind sunetul (forme de unde ‚ca sinus, dreptunghi sau utilizarea mostrelor de sunet de la instrumente reale), effecte ADSR sau feedback și modulație de frecvență cu setarea parametrilor</w:t>
      </w:r>
    </w:p>
    <w:p w14:paraId="6D5EDC19" w14:textId="38257B7F" w:rsidR="007773ED" w:rsidRDefault="007773ED" w:rsidP="007773ED">
      <w:pPr>
        <w:pStyle w:val="ListParagraph"/>
        <w:numPr>
          <w:ilvl w:val="0"/>
          <w:numId w:val="9"/>
        </w:numPr>
        <w:rPr>
          <w:lang w:val="ro-RO"/>
        </w:rPr>
      </w:pPr>
      <w:r>
        <w:rPr>
          <w:lang w:val="ro-RO"/>
        </w:rPr>
        <w:t>Scrierea unei secvențe de note muzicale care după, apăsând pe butonul Play, se poate reda cu ajutotul sintatizoarului, care va prelua și setările de sunet</w:t>
      </w:r>
    </w:p>
    <w:p w14:paraId="1CEDEA56" w14:textId="77777777" w:rsidR="00587F4B" w:rsidRDefault="00587F4B" w:rsidP="007773ED">
      <w:pPr>
        <w:rPr>
          <w:lang w:val="ro-RO"/>
        </w:rPr>
      </w:pPr>
      <w:r>
        <w:rPr>
          <w:lang w:val="ro-RO"/>
        </w:rPr>
        <w:t>Întreaga interfață grafică a fost creată cu ajutorul modului grafic implicit al Python, Tkinter.</w:t>
      </w:r>
    </w:p>
    <w:p w14:paraId="1ADEFB4B" w14:textId="77777777" w:rsidR="00E30D91" w:rsidRDefault="00587F4B" w:rsidP="007773ED">
      <w:pPr>
        <w:rPr>
          <w:lang w:val="ro-RO"/>
        </w:rPr>
      </w:pPr>
      <w:r>
        <w:rPr>
          <w:lang w:val="ro-RO"/>
        </w:rPr>
        <w:t xml:space="preserve"> Claviatura virtuală este implementată cu ajutorul obiectelor de tip buton din </w:t>
      </w:r>
      <w:r w:rsidR="00741B9B">
        <w:rPr>
          <w:lang w:val="ro-RO"/>
        </w:rPr>
        <w:t>modulul menționat, care sunt setate să fie sau albe (pentru note întregi) sau negre (pentru semi note), pentru a semăna cu un pian real cât de bine posibil. La apăsarea unui buton sau a unei taste mapate de pe tastatură, funcția de play_sound i</w:t>
      </w:r>
      <w:r w:rsidR="00E30D91">
        <w:rPr>
          <w:lang w:val="ro-RO"/>
        </w:rPr>
        <w:t>m</w:t>
      </w:r>
      <w:r w:rsidR="00741B9B">
        <w:rPr>
          <w:lang w:val="ro-RO"/>
        </w:rPr>
        <w:t>plementată în</w:t>
      </w:r>
      <w:r w:rsidR="00E30D91">
        <w:rPr>
          <w:lang w:val="ro-RO"/>
        </w:rPr>
        <w:t xml:space="preserve"> backendul proiectului va prelua setările de sunet pentru note și va reda sunetul generat sau căutat din mostre, cu ajutorul modului simpleaudio. </w:t>
      </w:r>
    </w:p>
    <w:p w14:paraId="10FF90FB" w14:textId="25419B80" w:rsidR="007773ED" w:rsidRDefault="00741B9B" w:rsidP="007773ED">
      <w:pPr>
        <w:rPr>
          <w:lang w:val="ro-RO"/>
        </w:rPr>
      </w:pPr>
      <w:r>
        <w:rPr>
          <w:lang w:val="ro-RO"/>
        </w:rPr>
        <w:t xml:space="preserve"> </w:t>
      </w:r>
      <w:r w:rsidR="00E30D91">
        <w:rPr>
          <w:lang w:val="ro-RO"/>
        </w:rPr>
        <w:t>Setările de efecte și timbre sunt realizate prin butoane de tip radio sau slider-uri pentru a alege valori, care au magnitudine dependentă de felul efectului (de ex. effectul „attack” poate avea valoare între  0 și 1, pe când frecvența de modulație poate fi între 0 și 1000</w:t>
      </w:r>
      <w:r w:rsidR="004E56D9">
        <w:rPr>
          <w:lang w:val="ro-RO"/>
        </w:rPr>
        <w:t>).</w:t>
      </w:r>
    </w:p>
    <w:p w14:paraId="07CDE519" w14:textId="45D588EE" w:rsidR="004E56D9" w:rsidRPr="007773ED" w:rsidRDefault="000B3703" w:rsidP="007773ED">
      <w:pPr>
        <w:rPr>
          <w:lang w:val="ro-RO"/>
        </w:rPr>
      </w:pPr>
      <w:r>
        <w:rPr>
          <w:lang w:val="ro-RO"/>
        </w:rPr>
        <w:t xml:space="preserve">Redare unui șir de note muzicale se realizează cu un textbox, în care utilizatorul trebuie să introducă note muzicale reale, cu majuscule. Acestea vor fi redate utilizând setările de sunet alese, cu o pauză de </w:t>
      </w:r>
      <w:r>
        <w:rPr>
          <w:lang w:val="ro-RO"/>
        </w:rPr>
        <w:lastRenderedPageBreak/>
        <w:t xml:space="preserve">0.5s între ele pentru a generaliza funcționalitatea. În cazul în care utilizatorul introduce note muzicale </w:t>
      </w:r>
      <w:r w:rsidR="005C3EF6" w:rsidRPr="00693EE9">
        <w:rPr>
          <w:noProof/>
          <w:lang w:val="ro-RO"/>
        </w:rPr>
        <w:drawing>
          <wp:anchor distT="0" distB="0" distL="114300" distR="114300" simplePos="0" relativeHeight="251660288" behindDoc="0" locked="0" layoutInCell="1" allowOverlap="1" wp14:anchorId="697F4083" wp14:editId="73FF9231">
            <wp:simplePos x="0" y="0"/>
            <wp:positionH relativeFrom="column">
              <wp:posOffset>-1270</wp:posOffset>
            </wp:positionH>
            <wp:positionV relativeFrom="paragraph">
              <wp:posOffset>499110</wp:posOffset>
            </wp:positionV>
            <wp:extent cx="6188710" cy="2039620"/>
            <wp:effectExtent l="0" t="0" r="2540" b="0"/>
            <wp:wrapTopAndBottom/>
            <wp:docPr id="171219091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190913"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188710" cy="2039620"/>
                    </a:xfrm>
                    <a:prstGeom prst="rect">
                      <a:avLst/>
                    </a:prstGeom>
                  </pic:spPr>
                </pic:pic>
              </a:graphicData>
            </a:graphic>
          </wp:anchor>
        </w:drawing>
      </w:r>
      <w:r>
        <w:rPr>
          <w:lang w:val="ro-RO"/>
        </w:rPr>
        <w:t xml:space="preserve">incorecte, un mesaj de eroare apare pe ecran, așa cum prezintă figura </w:t>
      </w:r>
      <w:r w:rsidR="005C3EF6">
        <w:rPr>
          <w:lang w:val="ro-RO"/>
        </w:rPr>
        <w:t>următoare</w:t>
      </w:r>
      <w:r>
        <w:rPr>
          <w:lang w:val="ro-RO"/>
        </w:rPr>
        <w:t>.</w:t>
      </w:r>
    </w:p>
    <w:p w14:paraId="04CC80BA" w14:textId="13696DC9" w:rsidR="002C059C" w:rsidRPr="0038378D" w:rsidRDefault="002C059C" w:rsidP="00445497">
      <w:pPr>
        <w:rPr>
          <w:lang w:val="ro-RO"/>
        </w:rPr>
      </w:pPr>
    </w:p>
    <w:p w14:paraId="39400DD1" w14:textId="134FD9A4" w:rsidR="00E97DAE" w:rsidRPr="0038378D" w:rsidRDefault="00E97DAE" w:rsidP="00E97DAE">
      <w:pPr>
        <w:rPr>
          <w:lang w:val="ro-RO"/>
        </w:rPr>
      </w:pPr>
    </w:p>
    <w:p w14:paraId="7619A04A" w14:textId="1A35C9A3" w:rsidR="00E97DAE" w:rsidRPr="0038378D" w:rsidRDefault="00E97DAE" w:rsidP="00E97DAE">
      <w:pPr>
        <w:rPr>
          <w:lang w:val="ro-RO"/>
        </w:rPr>
      </w:pPr>
    </w:p>
    <w:p w14:paraId="5504B02F" w14:textId="2FE7CED8" w:rsidR="00E97DAE" w:rsidRPr="0038378D" w:rsidRDefault="00E97DAE" w:rsidP="00E97DAE">
      <w:pPr>
        <w:rPr>
          <w:lang w:val="ro-RO"/>
        </w:rPr>
      </w:pPr>
    </w:p>
    <w:p w14:paraId="6AF71127" w14:textId="2359F975" w:rsidR="00E97DAE" w:rsidRPr="0038378D" w:rsidRDefault="00E97DAE" w:rsidP="00E97DAE">
      <w:pPr>
        <w:rPr>
          <w:lang w:val="ro-RO"/>
        </w:rPr>
      </w:pPr>
    </w:p>
    <w:p w14:paraId="4DC3D3BF" w14:textId="0D6291F6" w:rsidR="00E97DAE" w:rsidRPr="0038378D" w:rsidRDefault="00E97DAE" w:rsidP="00E97DAE">
      <w:pPr>
        <w:rPr>
          <w:lang w:val="ro-RO"/>
        </w:rPr>
      </w:pPr>
    </w:p>
    <w:p w14:paraId="3008BE38" w14:textId="5A7626A9" w:rsidR="00E97DAE" w:rsidRPr="0038378D" w:rsidRDefault="00E97DAE" w:rsidP="00E97DAE">
      <w:pPr>
        <w:rPr>
          <w:lang w:val="ro-RO"/>
        </w:rPr>
      </w:pPr>
    </w:p>
    <w:p w14:paraId="1DBD60AA" w14:textId="77777777" w:rsidR="00AB075D" w:rsidRPr="0038378D" w:rsidRDefault="00AB075D" w:rsidP="00E97DAE">
      <w:pPr>
        <w:rPr>
          <w:lang w:val="ro-RO"/>
        </w:rPr>
      </w:pPr>
    </w:p>
    <w:p w14:paraId="11012A37" w14:textId="63917BEB" w:rsidR="00DE7927" w:rsidRPr="0038378D" w:rsidRDefault="006D36FD" w:rsidP="00272460">
      <w:pPr>
        <w:pStyle w:val="Heading1"/>
        <w:rPr>
          <w:lang w:val="ro-RO"/>
        </w:rPr>
      </w:pPr>
      <w:bookmarkStart w:id="9" w:name="_Toc153667086"/>
      <w:r w:rsidRPr="0038378D">
        <w:rPr>
          <w:lang w:val="ro-RO"/>
        </w:rPr>
        <w:t>Rezultate</w:t>
      </w:r>
      <w:bookmarkEnd w:id="9"/>
    </w:p>
    <w:p w14:paraId="560CC432" w14:textId="55AABCBB" w:rsidR="00E80248" w:rsidRPr="0038378D" w:rsidRDefault="00E80248" w:rsidP="00E80248">
      <w:pPr>
        <w:pStyle w:val="Heading1"/>
        <w:rPr>
          <w:lang w:val="ro-RO"/>
        </w:rPr>
      </w:pPr>
      <w:bookmarkStart w:id="10" w:name="_Toc153667087"/>
      <w:r w:rsidRPr="0038378D">
        <w:rPr>
          <w:lang w:val="ro-RO"/>
        </w:rPr>
        <w:t>Concluzie și posibile îmbunătățiri</w:t>
      </w:r>
      <w:bookmarkEnd w:id="10"/>
    </w:p>
    <w:p w14:paraId="1D426EA1" w14:textId="61DD6328" w:rsidR="00BC1683" w:rsidRPr="0038378D" w:rsidRDefault="00BC1683" w:rsidP="0035333C">
      <w:pPr>
        <w:rPr>
          <w:lang w:val="ro-RO"/>
        </w:rPr>
      </w:pPr>
      <w:r w:rsidRPr="0038378D">
        <w:rPr>
          <w:lang w:val="ro-RO"/>
        </w:rPr>
        <w:br w:type="page"/>
      </w:r>
    </w:p>
    <w:bookmarkStart w:id="11" w:name="_Toc153667088" w:displacedByCustomXml="next"/>
    <w:sdt>
      <w:sdtPr>
        <w:rPr>
          <w:rFonts w:eastAsiaTheme="minorEastAsia" w:cstheme="minorBidi"/>
          <w:b w:val="0"/>
          <w:color w:val="auto"/>
          <w:sz w:val="24"/>
          <w:szCs w:val="22"/>
          <w:lang w:val="ro-RO"/>
        </w:rPr>
        <w:id w:val="-259604740"/>
        <w:docPartObj>
          <w:docPartGallery w:val="Bibliographies"/>
          <w:docPartUnique/>
        </w:docPartObj>
      </w:sdtPr>
      <w:sdtContent>
        <w:p w14:paraId="10F0E709" w14:textId="0F35A53A" w:rsidR="00B33B5A" w:rsidRPr="0038378D" w:rsidRDefault="00B33B5A" w:rsidP="00C849BF">
          <w:pPr>
            <w:pStyle w:val="Heading1"/>
            <w:rPr>
              <w:rFonts w:eastAsiaTheme="minorEastAsia" w:cstheme="minorBidi"/>
              <w:b w:val="0"/>
              <w:color w:val="auto"/>
              <w:sz w:val="24"/>
              <w:szCs w:val="22"/>
              <w:lang w:val="ro-RO"/>
            </w:rPr>
          </w:pPr>
          <w:r w:rsidRPr="0038378D">
            <w:rPr>
              <w:lang w:val="ro-RO"/>
            </w:rPr>
            <w:t>Bibliografie</w:t>
          </w:r>
          <w:bookmarkEnd w:id="11"/>
        </w:p>
        <w:p w14:paraId="30730C83"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Pr>
              <w:lang w:val="ro-RO"/>
            </w:rPr>
            <w:tab/>
          </w:r>
          <w:r w:rsidRPr="00DF4DF2">
            <w:rPr>
              <w:lang w:val="ro-RO"/>
            </w:rPr>
            <w:t>Engel, J., et al. (2017). Neural Audio Synthesis of Musical Notes with WaveNet Autoencoders</w:t>
          </w:r>
        </w:p>
        <w:p w14:paraId="48B3D93A"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sidRPr="00DF4DF2">
            <w:rPr>
              <w:lang w:val="ro-RO"/>
            </w:rPr>
            <w:t>Ramamurthy, S., &amp; Raghavan, M. (2013). Filter design for synthesis of musical notes: A multidimensional feature-based approach</w:t>
          </w:r>
        </w:p>
        <w:p w14:paraId="36A16588"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sidRPr="00DF4DF2">
            <w:rPr>
              <w:lang w:val="ro-RO"/>
            </w:rPr>
            <w:t>Kumar, S., &amp; Mohanty, M. (2015). Synthesizing musical notes of Harmonium using Spectral Domain Modeling</w:t>
          </w:r>
        </w:p>
        <w:p w14:paraId="68C0D59D"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sidRPr="00DF4DF2">
            <w:rPr>
              <w:lang w:val="ro-RO"/>
            </w:rPr>
            <w:t>Dharne, A., et al. (2015). OPUS-An Android Based Speech to Musical Notes Converter</w:t>
          </w:r>
        </w:p>
        <w:p w14:paraId="48CFE59D"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sidRPr="00DF4DF2">
            <w:rPr>
              <w:lang w:val="ro-RO"/>
            </w:rPr>
            <w:t>Kozlin, V., &amp; Hryshchenko, V. (2023). Musical Projects in Guitar Pro 7.5 Sequencer</w:t>
          </w:r>
        </w:p>
        <w:p w14:paraId="6AA8A25B"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sidRPr="00DF4DF2">
            <w:rPr>
              <w:lang w:val="ro-RO"/>
            </w:rPr>
            <w:t>Zhang, Z. (2023). “Model Opera” of the 20th Century in Chinese Musical Culture</w:t>
          </w:r>
        </w:p>
        <w:p w14:paraId="62697398" w14:textId="77777777" w:rsidR="00DF4DF2" w:rsidRPr="00DF4DF2"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sidRPr="00DF4DF2">
            <w:rPr>
              <w:lang w:val="ro-RO"/>
            </w:rPr>
            <w:t>Essl, G. (2022). Topology in Sound Synthesis and Digital Signal Processing - DAFx2022 Lecture Notes</w:t>
          </w:r>
        </w:p>
        <w:p w14:paraId="04DBEF95" w14:textId="028475B3" w:rsidR="00B33B5A" w:rsidRPr="0038378D" w:rsidRDefault="00DF4DF2"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r w:rsidRPr="00DF4DF2">
            <w:rPr>
              <w:lang w:val="ro-RO"/>
            </w:rPr>
            <w:t>Ye, Z., et al. (2023). NAS-FM: Neural Architecture Search for Tunable and Interpretable Sound Synthesis based on Frequency Modulation</w:t>
          </w:r>
        </w:p>
      </w:sdtContent>
    </w:sdt>
    <w:sectPr w:rsidR="00B33B5A" w:rsidRPr="0038378D" w:rsidSect="00386A7E">
      <w:footerReference w:type="default" r:id="rId11"/>
      <w:pgSz w:w="12240" w:h="15840"/>
      <w:pgMar w:top="1134" w:right="1247" w:bottom="1134" w:left="124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ECD421" w14:textId="77777777" w:rsidR="002235B8" w:rsidRDefault="002235B8" w:rsidP="00A01704">
      <w:pPr>
        <w:spacing w:after="0" w:line="240" w:lineRule="auto"/>
      </w:pPr>
      <w:r>
        <w:separator/>
      </w:r>
    </w:p>
  </w:endnote>
  <w:endnote w:type="continuationSeparator" w:id="0">
    <w:p w14:paraId="005F8FB6" w14:textId="77777777" w:rsidR="002235B8" w:rsidRDefault="002235B8"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DB9581" w14:textId="77777777" w:rsidR="002235B8" w:rsidRDefault="002235B8" w:rsidP="00A01704">
      <w:pPr>
        <w:spacing w:after="0" w:line="240" w:lineRule="auto"/>
      </w:pPr>
      <w:r>
        <w:separator/>
      </w:r>
    </w:p>
  </w:footnote>
  <w:footnote w:type="continuationSeparator" w:id="0">
    <w:p w14:paraId="066F9F1E" w14:textId="77777777" w:rsidR="002235B8" w:rsidRDefault="002235B8" w:rsidP="00A01704">
      <w:pPr>
        <w:spacing w:after="0" w:line="240" w:lineRule="auto"/>
      </w:pPr>
      <w:r>
        <w:continuationSeparator/>
      </w:r>
    </w:p>
  </w:footnote>
  <w:footnote w:id="1">
    <w:p w14:paraId="3F79B82C" w14:textId="2F810BC6" w:rsidR="007D29BF" w:rsidRPr="007D29BF" w:rsidRDefault="007D29BF">
      <w:pPr>
        <w:pStyle w:val="FootnoteText"/>
        <w:rPr>
          <w:lang w:val="en-US"/>
        </w:rPr>
      </w:pPr>
      <w:r>
        <w:rPr>
          <w:rStyle w:val="FootnoteReference"/>
        </w:rPr>
        <w:footnoteRef/>
      </w:r>
      <w:r>
        <w:t>https://www.tiobe.com/tiobe-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B61FA"/>
    <w:multiLevelType w:val="multilevel"/>
    <w:tmpl w:val="02D6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07E78"/>
    <w:multiLevelType w:val="hybridMultilevel"/>
    <w:tmpl w:val="339C3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3"/>
  </w:num>
  <w:num w:numId="2" w16cid:durableId="82997592">
    <w:abstractNumId w:val="9"/>
  </w:num>
  <w:num w:numId="3" w16cid:durableId="2114475609">
    <w:abstractNumId w:val="7"/>
  </w:num>
  <w:num w:numId="4" w16cid:durableId="745759105">
    <w:abstractNumId w:val="10"/>
  </w:num>
  <w:num w:numId="5" w16cid:durableId="806124446">
    <w:abstractNumId w:val="4"/>
  </w:num>
  <w:num w:numId="6" w16cid:durableId="399865261">
    <w:abstractNumId w:val="2"/>
  </w:num>
  <w:num w:numId="7" w16cid:durableId="969474597">
    <w:abstractNumId w:val="8"/>
  </w:num>
  <w:num w:numId="8" w16cid:durableId="101533604">
    <w:abstractNumId w:val="1"/>
  </w:num>
  <w:num w:numId="9" w16cid:durableId="318392139">
    <w:abstractNumId w:val="5"/>
  </w:num>
  <w:num w:numId="10" w16cid:durableId="498932949">
    <w:abstractNumId w:val="0"/>
  </w:num>
  <w:num w:numId="11" w16cid:durableId="77352329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qQUAwPLrpCwAAAA="/>
  </w:docVars>
  <w:rsids>
    <w:rsidRoot w:val="009A2F83"/>
    <w:rsid w:val="00001F14"/>
    <w:rsid w:val="0000238F"/>
    <w:rsid w:val="00002896"/>
    <w:rsid w:val="000029BA"/>
    <w:rsid w:val="00012678"/>
    <w:rsid w:val="000132B3"/>
    <w:rsid w:val="00013F83"/>
    <w:rsid w:val="00017007"/>
    <w:rsid w:val="00017838"/>
    <w:rsid w:val="00021369"/>
    <w:rsid w:val="000229AB"/>
    <w:rsid w:val="000246CF"/>
    <w:rsid w:val="00024DDA"/>
    <w:rsid w:val="000309EE"/>
    <w:rsid w:val="00033F1A"/>
    <w:rsid w:val="000356F2"/>
    <w:rsid w:val="00036A87"/>
    <w:rsid w:val="00041ADA"/>
    <w:rsid w:val="00044AE3"/>
    <w:rsid w:val="00044DB7"/>
    <w:rsid w:val="0004626C"/>
    <w:rsid w:val="00046A4E"/>
    <w:rsid w:val="00051789"/>
    <w:rsid w:val="000530E5"/>
    <w:rsid w:val="0005407D"/>
    <w:rsid w:val="0006172E"/>
    <w:rsid w:val="000623AE"/>
    <w:rsid w:val="00062A75"/>
    <w:rsid w:val="00063C5A"/>
    <w:rsid w:val="00063FC1"/>
    <w:rsid w:val="00064C96"/>
    <w:rsid w:val="0006593D"/>
    <w:rsid w:val="000663B1"/>
    <w:rsid w:val="00070472"/>
    <w:rsid w:val="00073D05"/>
    <w:rsid w:val="00074667"/>
    <w:rsid w:val="00075853"/>
    <w:rsid w:val="00076BF5"/>
    <w:rsid w:val="0007743A"/>
    <w:rsid w:val="0008112B"/>
    <w:rsid w:val="00082723"/>
    <w:rsid w:val="00084BF4"/>
    <w:rsid w:val="00090334"/>
    <w:rsid w:val="00092686"/>
    <w:rsid w:val="00094941"/>
    <w:rsid w:val="000951D0"/>
    <w:rsid w:val="00097D52"/>
    <w:rsid w:val="000A1A33"/>
    <w:rsid w:val="000A328E"/>
    <w:rsid w:val="000A3469"/>
    <w:rsid w:val="000A464C"/>
    <w:rsid w:val="000A5866"/>
    <w:rsid w:val="000A5998"/>
    <w:rsid w:val="000A5DE9"/>
    <w:rsid w:val="000A5E42"/>
    <w:rsid w:val="000B12F0"/>
    <w:rsid w:val="000B3703"/>
    <w:rsid w:val="000B4DD2"/>
    <w:rsid w:val="000C3331"/>
    <w:rsid w:val="000C5335"/>
    <w:rsid w:val="000D1B4A"/>
    <w:rsid w:val="000D3D05"/>
    <w:rsid w:val="000D457A"/>
    <w:rsid w:val="000D52ED"/>
    <w:rsid w:val="000D6BE1"/>
    <w:rsid w:val="000D7620"/>
    <w:rsid w:val="000E0E72"/>
    <w:rsid w:val="000E131A"/>
    <w:rsid w:val="000E38B6"/>
    <w:rsid w:val="000E38C2"/>
    <w:rsid w:val="000E3C4D"/>
    <w:rsid w:val="000E454F"/>
    <w:rsid w:val="000E47B6"/>
    <w:rsid w:val="000E6061"/>
    <w:rsid w:val="000F1C42"/>
    <w:rsid w:val="000F35B9"/>
    <w:rsid w:val="000F3AF5"/>
    <w:rsid w:val="000F4F1E"/>
    <w:rsid w:val="00101E34"/>
    <w:rsid w:val="00101F34"/>
    <w:rsid w:val="001038CA"/>
    <w:rsid w:val="00103905"/>
    <w:rsid w:val="00105928"/>
    <w:rsid w:val="00106160"/>
    <w:rsid w:val="00110DF2"/>
    <w:rsid w:val="001177AA"/>
    <w:rsid w:val="00127FA8"/>
    <w:rsid w:val="00133A7C"/>
    <w:rsid w:val="00134F5C"/>
    <w:rsid w:val="001357BA"/>
    <w:rsid w:val="00135B5E"/>
    <w:rsid w:val="00136AD5"/>
    <w:rsid w:val="001377F6"/>
    <w:rsid w:val="00141058"/>
    <w:rsid w:val="00143CE9"/>
    <w:rsid w:val="001455F6"/>
    <w:rsid w:val="001459D6"/>
    <w:rsid w:val="0014767B"/>
    <w:rsid w:val="00147B46"/>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8F3"/>
    <w:rsid w:val="001665A1"/>
    <w:rsid w:val="001668D0"/>
    <w:rsid w:val="00167647"/>
    <w:rsid w:val="00167CB9"/>
    <w:rsid w:val="00171DE7"/>
    <w:rsid w:val="00172B8E"/>
    <w:rsid w:val="0017397D"/>
    <w:rsid w:val="001742E1"/>
    <w:rsid w:val="00175324"/>
    <w:rsid w:val="0017713D"/>
    <w:rsid w:val="00182344"/>
    <w:rsid w:val="00183644"/>
    <w:rsid w:val="0018740A"/>
    <w:rsid w:val="001905DC"/>
    <w:rsid w:val="00192036"/>
    <w:rsid w:val="00192780"/>
    <w:rsid w:val="0019278C"/>
    <w:rsid w:val="0019296E"/>
    <w:rsid w:val="00193619"/>
    <w:rsid w:val="0019510D"/>
    <w:rsid w:val="001969E9"/>
    <w:rsid w:val="001A1407"/>
    <w:rsid w:val="001A2038"/>
    <w:rsid w:val="001A3323"/>
    <w:rsid w:val="001A356A"/>
    <w:rsid w:val="001A6A6E"/>
    <w:rsid w:val="001B15A3"/>
    <w:rsid w:val="001B6553"/>
    <w:rsid w:val="001B65ED"/>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204E1"/>
    <w:rsid w:val="00222AAE"/>
    <w:rsid w:val="002235B8"/>
    <w:rsid w:val="00224AA7"/>
    <w:rsid w:val="00225FC9"/>
    <w:rsid w:val="0022791F"/>
    <w:rsid w:val="002306F5"/>
    <w:rsid w:val="002309FB"/>
    <w:rsid w:val="00231C5C"/>
    <w:rsid w:val="00232C5B"/>
    <w:rsid w:val="00234F4E"/>
    <w:rsid w:val="0023687C"/>
    <w:rsid w:val="002416AC"/>
    <w:rsid w:val="00243F84"/>
    <w:rsid w:val="002451C2"/>
    <w:rsid w:val="00245704"/>
    <w:rsid w:val="00247BCF"/>
    <w:rsid w:val="00252BA7"/>
    <w:rsid w:val="00252BC9"/>
    <w:rsid w:val="002562A5"/>
    <w:rsid w:val="00257D84"/>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6294"/>
    <w:rsid w:val="002B18D7"/>
    <w:rsid w:val="002B2BAE"/>
    <w:rsid w:val="002C059C"/>
    <w:rsid w:val="002C3F88"/>
    <w:rsid w:val="002C40DA"/>
    <w:rsid w:val="002C7387"/>
    <w:rsid w:val="002D2490"/>
    <w:rsid w:val="002D4BB0"/>
    <w:rsid w:val="002D5F0D"/>
    <w:rsid w:val="002D69D1"/>
    <w:rsid w:val="002D72BA"/>
    <w:rsid w:val="002E00DD"/>
    <w:rsid w:val="002E23C9"/>
    <w:rsid w:val="002E65A0"/>
    <w:rsid w:val="002E6C9F"/>
    <w:rsid w:val="002F113A"/>
    <w:rsid w:val="002F3EB8"/>
    <w:rsid w:val="002F4071"/>
    <w:rsid w:val="0030042F"/>
    <w:rsid w:val="00300506"/>
    <w:rsid w:val="003236A7"/>
    <w:rsid w:val="00325A4B"/>
    <w:rsid w:val="00333621"/>
    <w:rsid w:val="00335681"/>
    <w:rsid w:val="00335A32"/>
    <w:rsid w:val="00336BD4"/>
    <w:rsid w:val="0033725E"/>
    <w:rsid w:val="003373CB"/>
    <w:rsid w:val="00340D98"/>
    <w:rsid w:val="00344790"/>
    <w:rsid w:val="003456B9"/>
    <w:rsid w:val="00350F5E"/>
    <w:rsid w:val="00350FE3"/>
    <w:rsid w:val="00351199"/>
    <w:rsid w:val="00351F28"/>
    <w:rsid w:val="0035333C"/>
    <w:rsid w:val="00354733"/>
    <w:rsid w:val="00354FC1"/>
    <w:rsid w:val="0035570E"/>
    <w:rsid w:val="00360ADD"/>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977A5"/>
    <w:rsid w:val="003A37FF"/>
    <w:rsid w:val="003A3F8E"/>
    <w:rsid w:val="003A718E"/>
    <w:rsid w:val="003B015E"/>
    <w:rsid w:val="003B0F60"/>
    <w:rsid w:val="003B3D4D"/>
    <w:rsid w:val="003B408B"/>
    <w:rsid w:val="003B58CD"/>
    <w:rsid w:val="003B65FB"/>
    <w:rsid w:val="003C2DF2"/>
    <w:rsid w:val="003C3394"/>
    <w:rsid w:val="003C4642"/>
    <w:rsid w:val="003C5C58"/>
    <w:rsid w:val="003C772A"/>
    <w:rsid w:val="003D077B"/>
    <w:rsid w:val="003D25EC"/>
    <w:rsid w:val="003D3F26"/>
    <w:rsid w:val="003E0D88"/>
    <w:rsid w:val="003E1ED6"/>
    <w:rsid w:val="003E55C4"/>
    <w:rsid w:val="003E6835"/>
    <w:rsid w:val="003F2FC4"/>
    <w:rsid w:val="003F7ADE"/>
    <w:rsid w:val="004008F5"/>
    <w:rsid w:val="00402FB3"/>
    <w:rsid w:val="004069F4"/>
    <w:rsid w:val="0041151D"/>
    <w:rsid w:val="004131C9"/>
    <w:rsid w:val="004138CA"/>
    <w:rsid w:val="00416E05"/>
    <w:rsid w:val="004178B8"/>
    <w:rsid w:val="00421F66"/>
    <w:rsid w:val="00431864"/>
    <w:rsid w:val="00432281"/>
    <w:rsid w:val="004343E8"/>
    <w:rsid w:val="00435FF5"/>
    <w:rsid w:val="00437AEE"/>
    <w:rsid w:val="00440B9E"/>
    <w:rsid w:val="0044119E"/>
    <w:rsid w:val="00445497"/>
    <w:rsid w:val="0045418D"/>
    <w:rsid w:val="00454957"/>
    <w:rsid w:val="00466249"/>
    <w:rsid w:val="004667A3"/>
    <w:rsid w:val="00467537"/>
    <w:rsid w:val="004706FD"/>
    <w:rsid w:val="00471DF1"/>
    <w:rsid w:val="00472934"/>
    <w:rsid w:val="00473366"/>
    <w:rsid w:val="00474BC1"/>
    <w:rsid w:val="00474D20"/>
    <w:rsid w:val="004755ED"/>
    <w:rsid w:val="00475622"/>
    <w:rsid w:val="0047723B"/>
    <w:rsid w:val="00477CF3"/>
    <w:rsid w:val="00481D98"/>
    <w:rsid w:val="00484A14"/>
    <w:rsid w:val="00490727"/>
    <w:rsid w:val="004910C1"/>
    <w:rsid w:val="00492022"/>
    <w:rsid w:val="00495B95"/>
    <w:rsid w:val="004A09B1"/>
    <w:rsid w:val="004A2159"/>
    <w:rsid w:val="004A76B9"/>
    <w:rsid w:val="004B0823"/>
    <w:rsid w:val="004B14DD"/>
    <w:rsid w:val="004B22E9"/>
    <w:rsid w:val="004B2359"/>
    <w:rsid w:val="004C0064"/>
    <w:rsid w:val="004C1541"/>
    <w:rsid w:val="004C24D3"/>
    <w:rsid w:val="004C489D"/>
    <w:rsid w:val="004C5E15"/>
    <w:rsid w:val="004C6B6D"/>
    <w:rsid w:val="004D22F5"/>
    <w:rsid w:val="004E0D4B"/>
    <w:rsid w:val="004E104C"/>
    <w:rsid w:val="004E2F73"/>
    <w:rsid w:val="004E5579"/>
    <w:rsid w:val="004E56D9"/>
    <w:rsid w:val="004E636B"/>
    <w:rsid w:val="004F163C"/>
    <w:rsid w:val="004F17A4"/>
    <w:rsid w:val="004F6408"/>
    <w:rsid w:val="004F6E38"/>
    <w:rsid w:val="004F743E"/>
    <w:rsid w:val="004F7F4C"/>
    <w:rsid w:val="005021F3"/>
    <w:rsid w:val="0050289D"/>
    <w:rsid w:val="00504720"/>
    <w:rsid w:val="005066AF"/>
    <w:rsid w:val="00512F21"/>
    <w:rsid w:val="00515CBD"/>
    <w:rsid w:val="00515E6E"/>
    <w:rsid w:val="00516A5A"/>
    <w:rsid w:val="005205DB"/>
    <w:rsid w:val="00520FFB"/>
    <w:rsid w:val="005267E3"/>
    <w:rsid w:val="00526ED1"/>
    <w:rsid w:val="00527DA3"/>
    <w:rsid w:val="00535D41"/>
    <w:rsid w:val="00536B57"/>
    <w:rsid w:val="0053772D"/>
    <w:rsid w:val="0053784F"/>
    <w:rsid w:val="005407FD"/>
    <w:rsid w:val="00542B76"/>
    <w:rsid w:val="00544271"/>
    <w:rsid w:val="0054610C"/>
    <w:rsid w:val="00546A16"/>
    <w:rsid w:val="00547E03"/>
    <w:rsid w:val="005556B2"/>
    <w:rsid w:val="0055586A"/>
    <w:rsid w:val="005559D6"/>
    <w:rsid w:val="0055676F"/>
    <w:rsid w:val="00563142"/>
    <w:rsid w:val="00565343"/>
    <w:rsid w:val="005667F1"/>
    <w:rsid w:val="00574867"/>
    <w:rsid w:val="0057704F"/>
    <w:rsid w:val="00577539"/>
    <w:rsid w:val="00577B5A"/>
    <w:rsid w:val="00585AC7"/>
    <w:rsid w:val="00587F4B"/>
    <w:rsid w:val="00592732"/>
    <w:rsid w:val="005943A0"/>
    <w:rsid w:val="00595368"/>
    <w:rsid w:val="00595C0C"/>
    <w:rsid w:val="005A0F45"/>
    <w:rsid w:val="005A164A"/>
    <w:rsid w:val="005A1CBD"/>
    <w:rsid w:val="005A32DE"/>
    <w:rsid w:val="005A4505"/>
    <w:rsid w:val="005B1C66"/>
    <w:rsid w:val="005B26B6"/>
    <w:rsid w:val="005B45A8"/>
    <w:rsid w:val="005B51B1"/>
    <w:rsid w:val="005B5A2B"/>
    <w:rsid w:val="005C1254"/>
    <w:rsid w:val="005C18AF"/>
    <w:rsid w:val="005C3D7C"/>
    <w:rsid w:val="005C3EF6"/>
    <w:rsid w:val="005C41C2"/>
    <w:rsid w:val="005C4B03"/>
    <w:rsid w:val="005C58F7"/>
    <w:rsid w:val="005C61C1"/>
    <w:rsid w:val="005C70F3"/>
    <w:rsid w:val="005D1CAF"/>
    <w:rsid w:val="005D5BEF"/>
    <w:rsid w:val="005D7BBE"/>
    <w:rsid w:val="005E08AA"/>
    <w:rsid w:val="005E0C65"/>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B5F"/>
    <w:rsid w:val="00623F85"/>
    <w:rsid w:val="0062464D"/>
    <w:rsid w:val="0062512A"/>
    <w:rsid w:val="006254C2"/>
    <w:rsid w:val="0062618F"/>
    <w:rsid w:val="00630801"/>
    <w:rsid w:val="0063246B"/>
    <w:rsid w:val="00632EE4"/>
    <w:rsid w:val="00633A2A"/>
    <w:rsid w:val="00635A12"/>
    <w:rsid w:val="00637803"/>
    <w:rsid w:val="00641F4D"/>
    <w:rsid w:val="00646B5E"/>
    <w:rsid w:val="006516C6"/>
    <w:rsid w:val="00654F52"/>
    <w:rsid w:val="00655BDA"/>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2AD6"/>
    <w:rsid w:val="00684AC4"/>
    <w:rsid w:val="00685C91"/>
    <w:rsid w:val="006918B2"/>
    <w:rsid w:val="00692026"/>
    <w:rsid w:val="00693EE9"/>
    <w:rsid w:val="00696283"/>
    <w:rsid w:val="00696829"/>
    <w:rsid w:val="0069712F"/>
    <w:rsid w:val="006971D8"/>
    <w:rsid w:val="00697B30"/>
    <w:rsid w:val="006A1A32"/>
    <w:rsid w:val="006A447A"/>
    <w:rsid w:val="006A54CF"/>
    <w:rsid w:val="006A5F51"/>
    <w:rsid w:val="006A6E5D"/>
    <w:rsid w:val="006A79C9"/>
    <w:rsid w:val="006C65E6"/>
    <w:rsid w:val="006D05DF"/>
    <w:rsid w:val="006D1013"/>
    <w:rsid w:val="006D17E9"/>
    <w:rsid w:val="006D271F"/>
    <w:rsid w:val="006D36FD"/>
    <w:rsid w:val="006D4B70"/>
    <w:rsid w:val="006D6860"/>
    <w:rsid w:val="006E2A16"/>
    <w:rsid w:val="006E47DF"/>
    <w:rsid w:val="006E563C"/>
    <w:rsid w:val="006F066B"/>
    <w:rsid w:val="006F107A"/>
    <w:rsid w:val="0070289B"/>
    <w:rsid w:val="00703162"/>
    <w:rsid w:val="0070539B"/>
    <w:rsid w:val="00705EF0"/>
    <w:rsid w:val="007061EC"/>
    <w:rsid w:val="00707B18"/>
    <w:rsid w:val="007104DB"/>
    <w:rsid w:val="00711ABE"/>
    <w:rsid w:val="00714453"/>
    <w:rsid w:val="0071497C"/>
    <w:rsid w:val="00716040"/>
    <w:rsid w:val="0071785D"/>
    <w:rsid w:val="007200DC"/>
    <w:rsid w:val="007224FA"/>
    <w:rsid w:val="00722BC3"/>
    <w:rsid w:val="00724820"/>
    <w:rsid w:val="00725E45"/>
    <w:rsid w:val="00726C54"/>
    <w:rsid w:val="00726D3B"/>
    <w:rsid w:val="00726ED6"/>
    <w:rsid w:val="00730453"/>
    <w:rsid w:val="00730C38"/>
    <w:rsid w:val="00732282"/>
    <w:rsid w:val="00732C14"/>
    <w:rsid w:val="00734B2E"/>
    <w:rsid w:val="00735880"/>
    <w:rsid w:val="00740B3A"/>
    <w:rsid w:val="00741B9B"/>
    <w:rsid w:val="00741D25"/>
    <w:rsid w:val="007425F6"/>
    <w:rsid w:val="0074395D"/>
    <w:rsid w:val="00746080"/>
    <w:rsid w:val="007460F1"/>
    <w:rsid w:val="007474E3"/>
    <w:rsid w:val="0075000E"/>
    <w:rsid w:val="00750279"/>
    <w:rsid w:val="0075286D"/>
    <w:rsid w:val="00752E24"/>
    <w:rsid w:val="0075503F"/>
    <w:rsid w:val="007576C3"/>
    <w:rsid w:val="00761401"/>
    <w:rsid w:val="00763D17"/>
    <w:rsid w:val="00764AA8"/>
    <w:rsid w:val="00765FE0"/>
    <w:rsid w:val="00766728"/>
    <w:rsid w:val="00767F8F"/>
    <w:rsid w:val="007718B5"/>
    <w:rsid w:val="0077276A"/>
    <w:rsid w:val="00773A82"/>
    <w:rsid w:val="00773B5C"/>
    <w:rsid w:val="00773C55"/>
    <w:rsid w:val="00775990"/>
    <w:rsid w:val="007773ED"/>
    <w:rsid w:val="007801ED"/>
    <w:rsid w:val="00783AD2"/>
    <w:rsid w:val="00785506"/>
    <w:rsid w:val="00785C1F"/>
    <w:rsid w:val="00786638"/>
    <w:rsid w:val="007876B2"/>
    <w:rsid w:val="00791CA1"/>
    <w:rsid w:val="00792246"/>
    <w:rsid w:val="00793685"/>
    <w:rsid w:val="0079714A"/>
    <w:rsid w:val="007A05A5"/>
    <w:rsid w:val="007A357F"/>
    <w:rsid w:val="007B2437"/>
    <w:rsid w:val="007B311C"/>
    <w:rsid w:val="007B5B01"/>
    <w:rsid w:val="007C1CFC"/>
    <w:rsid w:val="007C3052"/>
    <w:rsid w:val="007C4E71"/>
    <w:rsid w:val="007C7CAC"/>
    <w:rsid w:val="007D177D"/>
    <w:rsid w:val="007D1B1F"/>
    <w:rsid w:val="007D29BF"/>
    <w:rsid w:val="007D3123"/>
    <w:rsid w:val="007D4D7C"/>
    <w:rsid w:val="007D502A"/>
    <w:rsid w:val="007D79C5"/>
    <w:rsid w:val="007E3051"/>
    <w:rsid w:val="007E5FA8"/>
    <w:rsid w:val="007E7577"/>
    <w:rsid w:val="007F0323"/>
    <w:rsid w:val="007F3563"/>
    <w:rsid w:val="007F3883"/>
    <w:rsid w:val="00802614"/>
    <w:rsid w:val="00807D4E"/>
    <w:rsid w:val="008126D4"/>
    <w:rsid w:val="00812CA5"/>
    <w:rsid w:val="00813FF1"/>
    <w:rsid w:val="00815896"/>
    <w:rsid w:val="00815A9A"/>
    <w:rsid w:val="008174DA"/>
    <w:rsid w:val="0081761A"/>
    <w:rsid w:val="00817B20"/>
    <w:rsid w:val="008206EE"/>
    <w:rsid w:val="00820733"/>
    <w:rsid w:val="008215B7"/>
    <w:rsid w:val="00822602"/>
    <w:rsid w:val="0082260B"/>
    <w:rsid w:val="00822727"/>
    <w:rsid w:val="0082649A"/>
    <w:rsid w:val="00830507"/>
    <w:rsid w:val="00833081"/>
    <w:rsid w:val="008349ED"/>
    <w:rsid w:val="00834B70"/>
    <w:rsid w:val="0083777C"/>
    <w:rsid w:val="00842485"/>
    <w:rsid w:val="008438B1"/>
    <w:rsid w:val="00844AD5"/>
    <w:rsid w:val="00846834"/>
    <w:rsid w:val="008472EC"/>
    <w:rsid w:val="00851B72"/>
    <w:rsid w:val="00853F1D"/>
    <w:rsid w:val="00854DAA"/>
    <w:rsid w:val="008569C4"/>
    <w:rsid w:val="008570B1"/>
    <w:rsid w:val="008572A4"/>
    <w:rsid w:val="00860BFE"/>
    <w:rsid w:val="008613A5"/>
    <w:rsid w:val="008637AE"/>
    <w:rsid w:val="008661BA"/>
    <w:rsid w:val="00870220"/>
    <w:rsid w:val="00871431"/>
    <w:rsid w:val="008757BE"/>
    <w:rsid w:val="00875C1A"/>
    <w:rsid w:val="00880C6A"/>
    <w:rsid w:val="00880CD0"/>
    <w:rsid w:val="00881A54"/>
    <w:rsid w:val="00885C2B"/>
    <w:rsid w:val="00886348"/>
    <w:rsid w:val="0089639D"/>
    <w:rsid w:val="008963A6"/>
    <w:rsid w:val="00897453"/>
    <w:rsid w:val="008A083D"/>
    <w:rsid w:val="008A0A8D"/>
    <w:rsid w:val="008A0BA3"/>
    <w:rsid w:val="008A2335"/>
    <w:rsid w:val="008A2366"/>
    <w:rsid w:val="008A2405"/>
    <w:rsid w:val="008A2961"/>
    <w:rsid w:val="008A3215"/>
    <w:rsid w:val="008A41EF"/>
    <w:rsid w:val="008A461B"/>
    <w:rsid w:val="008A6004"/>
    <w:rsid w:val="008B2357"/>
    <w:rsid w:val="008B2509"/>
    <w:rsid w:val="008B2C60"/>
    <w:rsid w:val="008B4EA8"/>
    <w:rsid w:val="008B66A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6FED"/>
    <w:rsid w:val="008E7F13"/>
    <w:rsid w:val="008F4300"/>
    <w:rsid w:val="008F6B58"/>
    <w:rsid w:val="008F79F1"/>
    <w:rsid w:val="009028C4"/>
    <w:rsid w:val="0090795A"/>
    <w:rsid w:val="0091015A"/>
    <w:rsid w:val="00911BA3"/>
    <w:rsid w:val="00912E15"/>
    <w:rsid w:val="00914284"/>
    <w:rsid w:val="009147D2"/>
    <w:rsid w:val="00915F85"/>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35A4"/>
    <w:rsid w:val="0097484A"/>
    <w:rsid w:val="00975D20"/>
    <w:rsid w:val="009774B9"/>
    <w:rsid w:val="00984398"/>
    <w:rsid w:val="00984A88"/>
    <w:rsid w:val="009851C4"/>
    <w:rsid w:val="0098612A"/>
    <w:rsid w:val="009872E3"/>
    <w:rsid w:val="00991450"/>
    <w:rsid w:val="00993F25"/>
    <w:rsid w:val="00996961"/>
    <w:rsid w:val="00997A7A"/>
    <w:rsid w:val="009A0DF8"/>
    <w:rsid w:val="009A17D9"/>
    <w:rsid w:val="009A2F83"/>
    <w:rsid w:val="009A7400"/>
    <w:rsid w:val="009A7AAD"/>
    <w:rsid w:val="009A7BC9"/>
    <w:rsid w:val="009B0070"/>
    <w:rsid w:val="009B03E3"/>
    <w:rsid w:val="009C3B7C"/>
    <w:rsid w:val="009C64BF"/>
    <w:rsid w:val="009C7231"/>
    <w:rsid w:val="009D354A"/>
    <w:rsid w:val="009D4A83"/>
    <w:rsid w:val="009D7925"/>
    <w:rsid w:val="009D7F56"/>
    <w:rsid w:val="009E1BCA"/>
    <w:rsid w:val="009E2ACA"/>
    <w:rsid w:val="009E33F2"/>
    <w:rsid w:val="009E3D70"/>
    <w:rsid w:val="009E4079"/>
    <w:rsid w:val="009E4951"/>
    <w:rsid w:val="009E49F7"/>
    <w:rsid w:val="009E4E79"/>
    <w:rsid w:val="009E65CC"/>
    <w:rsid w:val="009E6ECA"/>
    <w:rsid w:val="009E73E1"/>
    <w:rsid w:val="009F3EDF"/>
    <w:rsid w:val="00A01704"/>
    <w:rsid w:val="00A0191F"/>
    <w:rsid w:val="00A04C5A"/>
    <w:rsid w:val="00A06BBB"/>
    <w:rsid w:val="00A17DD7"/>
    <w:rsid w:val="00A21A3E"/>
    <w:rsid w:val="00A24F98"/>
    <w:rsid w:val="00A24FE2"/>
    <w:rsid w:val="00A27398"/>
    <w:rsid w:val="00A33DD2"/>
    <w:rsid w:val="00A35BED"/>
    <w:rsid w:val="00A35EA4"/>
    <w:rsid w:val="00A40A38"/>
    <w:rsid w:val="00A40E91"/>
    <w:rsid w:val="00A4725F"/>
    <w:rsid w:val="00A53166"/>
    <w:rsid w:val="00A53293"/>
    <w:rsid w:val="00A55349"/>
    <w:rsid w:val="00A56E8F"/>
    <w:rsid w:val="00A6075B"/>
    <w:rsid w:val="00A63985"/>
    <w:rsid w:val="00A64618"/>
    <w:rsid w:val="00A648A3"/>
    <w:rsid w:val="00A67E1F"/>
    <w:rsid w:val="00A70DBC"/>
    <w:rsid w:val="00A7177A"/>
    <w:rsid w:val="00A717A4"/>
    <w:rsid w:val="00A720F4"/>
    <w:rsid w:val="00A72E2D"/>
    <w:rsid w:val="00A736AC"/>
    <w:rsid w:val="00A76D73"/>
    <w:rsid w:val="00A7706D"/>
    <w:rsid w:val="00A775AE"/>
    <w:rsid w:val="00A80369"/>
    <w:rsid w:val="00A81E31"/>
    <w:rsid w:val="00A82CD3"/>
    <w:rsid w:val="00A84401"/>
    <w:rsid w:val="00A84D75"/>
    <w:rsid w:val="00A85051"/>
    <w:rsid w:val="00A85519"/>
    <w:rsid w:val="00A86740"/>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E73B0"/>
    <w:rsid w:val="00AF3E84"/>
    <w:rsid w:val="00AF45C9"/>
    <w:rsid w:val="00AF4FBF"/>
    <w:rsid w:val="00AF6300"/>
    <w:rsid w:val="00AF6CE3"/>
    <w:rsid w:val="00AF7173"/>
    <w:rsid w:val="00B03032"/>
    <w:rsid w:val="00B04C55"/>
    <w:rsid w:val="00B07A75"/>
    <w:rsid w:val="00B12588"/>
    <w:rsid w:val="00B15322"/>
    <w:rsid w:val="00B16DB3"/>
    <w:rsid w:val="00B206E6"/>
    <w:rsid w:val="00B21D2A"/>
    <w:rsid w:val="00B2339A"/>
    <w:rsid w:val="00B25EB8"/>
    <w:rsid w:val="00B2650D"/>
    <w:rsid w:val="00B270FC"/>
    <w:rsid w:val="00B3012C"/>
    <w:rsid w:val="00B32F32"/>
    <w:rsid w:val="00B33B5A"/>
    <w:rsid w:val="00B33F75"/>
    <w:rsid w:val="00B3459A"/>
    <w:rsid w:val="00B358FA"/>
    <w:rsid w:val="00B404E0"/>
    <w:rsid w:val="00B50A06"/>
    <w:rsid w:val="00B52609"/>
    <w:rsid w:val="00B52F29"/>
    <w:rsid w:val="00B5322B"/>
    <w:rsid w:val="00B5774C"/>
    <w:rsid w:val="00B62453"/>
    <w:rsid w:val="00B66F2D"/>
    <w:rsid w:val="00B67379"/>
    <w:rsid w:val="00B70669"/>
    <w:rsid w:val="00B707F6"/>
    <w:rsid w:val="00B74F33"/>
    <w:rsid w:val="00B75920"/>
    <w:rsid w:val="00B76271"/>
    <w:rsid w:val="00B767AB"/>
    <w:rsid w:val="00B802A0"/>
    <w:rsid w:val="00B82FFF"/>
    <w:rsid w:val="00B846BA"/>
    <w:rsid w:val="00B849F8"/>
    <w:rsid w:val="00B9284C"/>
    <w:rsid w:val="00B94806"/>
    <w:rsid w:val="00B952DE"/>
    <w:rsid w:val="00B96277"/>
    <w:rsid w:val="00B96749"/>
    <w:rsid w:val="00B97217"/>
    <w:rsid w:val="00B97BC8"/>
    <w:rsid w:val="00BA1919"/>
    <w:rsid w:val="00BA2BC9"/>
    <w:rsid w:val="00BA6CB6"/>
    <w:rsid w:val="00BB0390"/>
    <w:rsid w:val="00BB347C"/>
    <w:rsid w:val="00BB6B44"/>
    <w:rsid w:val="00BB7676"/>
    <w:rsid w:val="00BB79A2"/>
    <w:rsid w:val="00BC0CEF"/>
    <w:rsid w:val="00BC1683"/>
    <w:rsid w:val="00BC33C5"/>
    <w:rsid w:val="00BC35D4"/>
    <w:rsid w:val="00BC4EDF"/>
    <w:rsid w:val="00BC6D66"/>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4AFC"/>
    <w:rsid w:val="00C05767"/>
    <w:rsid w:val="00C057B3"/>
    <w:rsid w:val="00C05DEA"/>
    <w:rsid w:val="00C078DA"/>
    <w:rsid w:val="00C10F99"/>
    <w:rsid w:val="00C10FD5"/>
    <w:rsid w:val="00C13633"/>
    <w:rsid w:val="00C15774"/>
    <w:rsid w:val="00C26440"/>
    <w:rsid w:val="00C32DCA"/>
    <w:rsid w:val="00C35865"/>
    <w:rsid w:val="00C3716E"/>
    <w:rsid w:val="00C37CBB"/>
    <w:rsid w:val="00C4148C"/>
    <w:rsid w:val="00C424B8"/>
    <w:rsid w:val="00C44F7C"/>
    <w:rsid w:val="00C45CE5"/>
    <w:rsid w:val="00C464C4"/>
    <w:rsid w:val="00C5209B"/>
    <w:rsid w:val="00C56A9A"/>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822"/>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D50"/>
    <w:rsid w:val="00CD2A99"/>
    <w:rsid w:val="00CD6B3B"/>
    <w:rsid w:val="00CD6D50"/>
    <w:rsid w:val="00CE2E57"/>
    <w:rsid w:val="00CE63AD"/>
    <w:rsid w:val="00CF2284"/>
    <w:rsid w:val="00CF3899"/>
    <w:rsid w:val="00CF3C19"/>
    <w:rsid w:val="00CF6A9C"/>
    <w:rsid w:val="00D00964"/>
    <w:rsid w:val="00D00BC8"/>
    <w:rsid w:val="00D015ED"/>
    <w:rsid w:val="00D04382"/>
    <w:rsid w:val="00D0442A"/>
    <w:rsid w:val="00D0443F"/>
    <w:rsid w:val="00D05095"/>
    <w:rsid w:val="00D07CFF"/>
    <w:rsid w:val="00D126F7"/>
    <w:rsid w:val="00D17EC5"/>
    <w:rsid w:val="00D207C0"/>
    <w:rsid w:val="00D2241E"/>
    <w:rsid w:val="00D32D1D"/>
    <w:rsid w:val="00D34E43"/>
    <w:rsid w:val="00D34E4B"/>
    <w:rsid w:val="00D34E75"/>
    <w:rsid w:val="00D362FF"/>
    <w:rsid w:val="00D37FEB"/>
    <w:rsid w:val="00D41EA5"/>
    <w:rsid w:val="00D429E1"/>
    <w:rsid w:val="00D44F47"/>
    <w:rsid w:val="00D51AA8"/>
    <w:rsid w:val="00D54F4B"/>
    <w:rsid w:val="00D57FB2"/>
    <w:rsid w:val="00D623F3"/>
    <w:rsid w:val="00D627DF"/>
    <w:rsid w:val="00D63A1C"/>
    <w:rsid w:val="00D66A9B"/>
    <w:rsid w:val="00D7055D"/>
    <w:rsid w:val="00D72256"/>
    <w:rsid w:val="00D72748"/>
    <w:rsid w:val="00D75888"/>
    <w:rsid w:val="00D763AA"/>
    <w:rsid w:val="00D80DBD"/>
    <w:rsid w:val="00D80F0F"/>
    <w:rsid w:val="00D80F56"/>
    <w:rsid w:val="00D8325A"/>
    <w:rsid w:val="00D8468A"/>
    <w:rsid w:val="00D84D58"/>
    <w:rsid w:val="00D90FB7"/>
    <w:rsid w:val="00D91896"/>
    <w:rsid w:val="00D91B68"/>
    <w:rsid w:val="00D924B2"/>
    <w:rsid w:val="00D92F59"/>
    <w:rsid w:val="00D941A5"/>
    <w:rsid w:val="00D96BEA"/>
    <w:rsid w:val="00D970C4"/>
    <w:rsid w:val="00DA002A"/>
    <w:rsid w:val="00DA21AC"/>
    <w:rsid w:val="00DA27B7"/>
    <w:rsid w:val="00DA3B14"/>
    <w:rsid w:val="00DA526F"/>
    <w:rsid w:val="00DA617F"/>
    <w:rsid w:val="00DB0502"/>
    <w:rsid w:val="00DB275A"/>
    <w:rsid w:val="00DB416A"/>
    <w:rsid w:val="00DB675E"/>
    <w:rsid w:val="00DC1867"/>
    <w:rsid w:val="00DC3F64"/>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2793"/>
    <w:rsid w:val="00DF2D83"/>
    <w:rsid w:val="00DF35CD"/>
    <w:rsid w:val="00DF4DF2"/>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7C1"/>
    <w:rsid w:val="00E30D91"/>
    <w:rsid w:val="00E3181F"/>
    <w:rsid w:val="00E3562A"/>
    <w:rsid w:val="00E36B30"/>
    <w:rsid w:val="00E373E9"/>
    <w:rsid w:val="00E42495"/>
    <w:rsid w:val="00E43CEA"/>
    <w:rsid w:val="00E445ED"/>
    <w:rsid w:val="00E45051"/>
    <w:rsid w:val="00E469D4"/>
    <w:rsid w:val="00E524CE"/>
    <w:rsid w:val="00E52E90"/>
    <w:rsid w:val="00E53440"/>
    <w:rsid w:val="00E54622"/>
    <w:rsid w:val="00E555F1"/>
    <w:rsid w:val="00E558D4"/>
    <w:rsid w:val="00E57F7F"/>
    <w:rsid w:val="00E60F9E"/>
    <w:rsid w:val="00E62BCC"/>
    <w:rsid w:val="00E62D8F"/>
    <w:rsid w:val="00E653BC"/>
    <w:rsid w:val="00E668DD"/>
    <w:rsid w:val="00E66E33"/>
    <w:rsid w:val="00E70556"/>
    <w:rsid w:val="00E7708D"/>
    <w:rsid w:val="00E77865"/>
    <w:rsid w:val="00E80248"/>
    <w:rsid w:val="00E803FE"/>
    <w:rsid w:val="00E806F9"/>
    <w:rsid w:val="00E85975"/>
    <w:rsid w:val="00E85BCF"/>
    <w:rsid w:val="00E86C93"/>
    <w:rsid w:val="00E97DAE"/>
    <w:rsid w:val="00EA1F8B"/>
    <w:rsid w:val="00EA21C5"/>
    <w:rsid w:val="00EA70E9"/>
    <w:rsid w:val="00EB0A31"/>
    <w:rsid w:val="00EB1284"/>
    <w:rsid w:val="00EB59CC"/>
    <w:rsid w:val="00EB6CAA"/>
    <w:rsid w:val="00EC2474"/>
    <w:rsid w:val="00EC5B7C"/>
    <w:rsid w:val="00EC5F08"/>
    <w:rsid w:val="00EC6E5E"/>
    <w:rsid w:val="00EC7DC5"/>
    <w:rsid w:val="00ED09F3"/>
    <w:rsid w:val="00ED3F62"/>
    <w:rsid w:val="00ED42E8"/>
    <w:rsid w:val="00ED65F3"/>
    <w:rsid w:val="00ED7D02"/>
    <w:rsid w:val="00EE14DF"/>
    <w:rsid w:val="00EE1785"/>
    <w:rsid w:val="00EE6834"/>
    <w:rsid w:val="00EE68D8"/>
    <w:rsid w:val="00EF25F1"/>
    <w:rsid w:val="00EF349D"/>
    <w:rsid w:val="00EF5A4B"/>
    <w:rsid w:val="00EF7BC7"/>
    <w:rsid w:val="00F00D21"/>
    <w:rsid w:val="00F03011"/>
    <w:rsid w:val="00F036EB"/>
    <w:rsid w:val="00F0629C"/>
    <w:rsid w:val="00F065CA"/>
    <w:rsid w:val="00F06DA7"/>
    <w:rsid w:val="00F0725F"/>
    <w:rsid w:val="00F127BB"/>
    <w:rsid w:val="00F13890"/>
    <w:rsid w:val="00F13BB6"/>
    <w:rsid w:val="00F1438C"/>
    <w:rsid w:val="00F144D3"/>
    <w:rsid w:val="00F14906"/>
    <w:rsid w:val="00F162FE"/>
    <w:rsid w:val="00F165A0"/>
    <w:rsid w:val="00F1702C"/>
    <w:rsid w:val="00F23540"/>
    <w:rsid w:val="00F23CC0"/>
    <w:rsid w:val="00F24526"/>
    <w:rsid w:val="00F24F9A"/>
    <w:rsid w:val="00F322D7"/>
    <w:rsid w:val="00F331F6"/>
    <w:rsid w:val="00F34B93"/>
    <w:rsid w:val="00F35D71"/>
    <w:rsid w:val="00F40854"/>
    <w:rsid w:val="00F41647"/>
    <w:rsid w:val="00F477B0"/>
    <w:rsid w:val="00F478B5"/>
    <w:rsid w:val="00F47AFB"/>
    <w:rsid w:val="00F51918"/>
    <w:rsid w:val="00F51F8C"/>
    <w:rsid w:val="00F55E9E"/>
    <w:rsid w:val="00F56C9A"/>
    <w:rsid w:val="00F579D3"/>
    <w:rsid w:val="00F57F40"/>
    <w:rsid w:val="00F62716"/>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71E8"/>
    <w:rsid w:val="00F906A8"/>
    <w:rsid w:val="00F91DFC"/>
    <w:rsid w:val="00F92F2C"/>
    <w:rsid w:val="00F93221"/>
    <w:rsid w:val="00F953F6"/>
    <w:rsid w:val="00F97AB8"/>
    <w:rsid w:val="00FA58B7"/>
    <w:rsid w:val="00FB1D96"/>
    <w:rsid w:val="00FB2377"/>
    <w:rsid w:val="00FB2663"/>
    <w:rsid w:val="00FB37B4"/>
    <w:rsid w:val="00FB43C8"/>
    <w:rsid w:val="00FB4EAE"/>
    <w:rsid w:val="00FB5711"/>
    <w:rsid w:val="00FB5D66"/>
    <w:rsid w:val="00FB7471"/>
    <w:rsid w:val="00FB7EBB"/>
    <w:rsid w:val="00FC0E93"/>
    <w:rsid w:val="00FC10FE"/>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3555194">
      <w:bodyDiv w:val="1"/>
      <w:marLeft w:val="0"/>
      <w:marRight w:val="0"/>
      <w:marTop w:val="0"/>
      <w:marBottom w:val="0"/>
      <w:divBdr>
        <w:top w:val="none" w:sz="0" w:space="0" w:color="auto"/>
        <w:left w:val="none" w:sz="0" w:space="0" w:color="auto"/>
        <w:bottom w:val="none" w:sz="0" w:space="0" w:color="auto"/>
        <w:right w:val="none" w:sz="0" w:space="0" w:color="auto"/>
      </w:divBdr>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049447755">
      <w:bodyDiv w:val="1"/>
      <w:marLeft w:val="0"/>
      <w:marRight w:val="0"/>
      <w:marTop w:val="0"/>
      <w:marBottom w:val="0"/>
      <w:divBdr>
        <w:top w:val="none" w:sz="0" w:space="0" w:color="auto"/>
        <w:left w:val="none" w:sz="0" w:space="0" w:color="auto"/>
        <w:bottom w:val="none" w:sz="0" w:space="0" w:color="auto"/>
        <w:right w:val="none" w:sz="0" w:space="0" w:color="auto"/>
      </w:divBdr>
      <w:divsChild>
        <w:div w:id="1196968508">
          <w:marLeft w:val="0"/>
          <w:marRight w:val="0"/>
          <w:marTop w:val="0"/>
          <w:marBottom w:val="0"/>
          <w:divBdr>
            <w:top w:val="none" w:sz="0" w:space="0" w:color="auto"/>
            <w:left w:val="none" w:sz="0" w:space="0" w:color="auto"/>
            <w:bottom w:val="none" w:sz="0" w:space="0" w:color="auto"/>
            <w:right w:val="none" w:sz="0" w:space="0" w:color="auto"/>
          </w:divBdr>
          <w:divsChild>
            <w:div w:id="349915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t</b:Tag>
    <b:SourceType>Book</b:SourceType>
    <b:Guid>{91BB4A76-6E59-415A-8026-D16A0EB2B809}</b:Guid>
    <b:Author>
      <b:Author>
        <b:NameList>
          <b:Person>
            <b:Last>site</b:Last>
          </b:Person>
        </b:NameList>
      </b:Author>
    </b:Author>
    <b:RefOrder>1</b:RefOrder>
  </b:Source>
</b:Sources>
</file>

<file path=customXml/itemProps1.xml><?xml version="1.0" encoding="utf-8"?>
<ds:datastoreItem xmlns:ds="http://schemas.openxmlformats.org/officeDocument/2006/customXml" ds:itemID="{B55D3DEB-F20F-4613-AD83-E8157006DD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2</TotalTime>
  <Pages>10</Pages>
  <Words>2425</Words>
  <Characters>1382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Jimon Lucian-Daniel (XC-AS/EXV-D-RO)</cp:lastModifiedBy>
  <cp:revision>856</cp:revision>
  <cp:lastPrinted>2022-01-11T14:52:00Z</cp:lastPrinted>
  <dcterms:created xsi:type="dcterms:W3CDTF">2021-04-25T16:15:00Z</dcterms:created>
  <dcterms:modified xsi:type="dcterms:W3CDTF">2024-01-1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1-11T20:01:4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68220f7-8558-4692-9345-b5a6e2617114</vt:lpwstr>
  </property>
  <property fmtid="{D5CDD505-2E9C-101B-9397-08002B2CF9AE}" pid="8" name="MSIP_Label_5b58b62f-6f94-46bd-8089-18e64b0a9abb_ContentBits">
    <vt:lpwstr>0</vt:lpwstr>
  </property>
</Properties>
</file>